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84F058" w14:textId="06A44FFD" w:rsidR="00D76ECF" w:rsidRPr="00BB6DDD" w:rsidRDefault="00D8770B" w:rsidP="00447642">
      <w:pPr>
        <w:ind w:left="0" w:right="-334" w:firstLine="0"/>
        <w:rPr>
          <w:rFonts w:ascii="Times New Roman" w:hAnsi="Times New Roman" w:cs="Times New Roman"/>
          <w:b/>
          <w:color w:val="7030A0"/>
          <w:sz w:val="40"/>
          <w:szCs w:val="40"/>
          <w:highlight w:val="none"/>
        </w:rPr>
      </w:pPr>
      <w:r w:rsidRPr="00BB6DDD">
        <w:rPr>
          <w:rFonts w:ascii="Times New Roman" w:hAnsi="Times New Roman" w:cs="Times New Roman"/>
          <w:b/>
          <w:color w:val="7030A0"/>
          <w:sz w:val="40"/>
          <w:szCs w:val="40"/>
          <w:highlight w:val="none"/>
        </w:rPr>
        <w:t xml:space="preserve">MALWANAGE DHANUKA DILSAN </w:t>
      </w:r>
      <w:r w:rsidR="009E4CAF" w:rsidRPr="00BB6DDD">
        <w:rPr>
          <w:rFonts w:ascii="Times New Roman" w:hAnsi="Times New Roman" w:cs="Times New Roman"/>
          <w:b/>
          <w:color w:val="7030A0"/>
          <w:sz w:val="40"/>
          <w:szCs w:val="40"/>
          <w:highlight w:val="none"/>
        </w:rPr>
        <w:t>GUNARATHNE</w:t>
      </w:r>
    </w:p>
    <w:p w14:paraId="6E13412F" w14:textId="23113B19" w:rsidR="00BB6DDD" w:rsidRPr="00BB6DDD" w:rsidRDefault="009C543C" w:rsidP="009E4CAF">
      <w:pPr>
        <w:ind w:left="0" w:firstLine="0"/>
        <w:rPr>
          <w:rFonts w:ascii="Times New Roman" w:hAnsi="Times New Roman" w:cs="Times New Roman"/>
          <w:sz w:val="24"/>
          <w:szCs w:val="24"/>
          <w:highlight w:val="none"/>
        </w:rPr>
      </w:pPr>
      <w:r w:rsidRPr="0041003F">
        <w:rPr>
          <w:rFonts w:ascii="Times New Roman" w:hAnsi="Times New Roman" w:cs="Times New Roman"/>
          <w:noProof/>
          <w:sz w:val="24"/>
          <w:szCs w:val="24"/>
          <w:highlight w:val="none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F3983F7" wp14:editId="6DE80064">
                <wp:simplePos x="0" y="0"/>
                <wp:positionH relativeFrom="column">
                  <wp:posOffset>3457575</wp:posOffset>
                </wp:positionH>
                <wp:positionV relativeFrom="paragraph">
                  <wp:posOffset>7620</wp:posOffset>
                </wp:positionV>
                <wp:extent cx="2360930" cy="847725"/>
                <wp:effectExtent l="0" t="0" r="381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847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2C857B" w14:textId="09C5BB47" w:rsidR="0041003F" w:rsidRDefault="00267450" w:rsidP="0041003F">
                            <w:pPr>
                              <w:ind w:left="0" w:firstLine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highlight w:val="none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HYPERLINK "mailto:gunarathnemdd@gmail.com" </w:instrText>
                            </w:r>
                            <w:r>
                              <w:fldChar w:fldCharType="separate"/>
                            </w:r>
                            <w:r w:rsidR="0041003F" w:rsidRPr="0085248A">
                              <w:rPr>
                                <w:rStyle w:val="Hyperlink"/>
                                <w:rFonts w:ascii="Times New Roman" w:hAnsi="Times New Roman" w:cs="Times New Roman"/>
                                <w:sz w:val="24"/>
                                <w:szCs w:val="24"/>
                                <w:highlight w:val="none"/>
                              </w:rPr>
                              <w:t>gunarathnemdd@gmail.com</w:t>
                            </w:r>
                            <w:r>
                              <w:rPr>
                                <w:rStyle w:val="Hyperlink"/>
                                <w:rFonts w:ascii="Times New Roman" w:hAnsi="Times New Roman" w:cs="Times New Roman"/>
                                <w:sz w:val="24"/>
                                <w:szCs w:val="24"/>
                                <w:highlight w:val="none"/>
                              </w:rPr>
                              <w:fldChar w:fldCharType="end"/>
                            </w:r>
                          </w:p>
                          <w:p w14:paraId="63098FB5" w14:textId="77777777" w:rsidR="0041003F" w:rsidRDefault="00267450" w:rsidP="0041003F">
                            <w:pPr>
                              <w:ind w:left="0" w:firstLine="0"/>
                              <w:rPr>
                                <w:rStyle w:val="Hyperlink"/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hyperlink r:id="rId8" w:history="1">
                              <w:r w:rsidR="0041003F" w:rsidRPr="00F01C11">
                                <w:rPr>
                                  <w:rStyle w:val="Hyperlink"/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lk.linkedin.com/in/</w:t>
                              </w:r>
                              <w:proofErr w:type="spellStart"/>
                              <w:r w:rsidR="0041003F" w:rsidRPr="00F01C11">
                                <w:rPr>
                                  <w:rStyle w:val="Hyperlink"/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gunarathnemdd</w:t>
                              </w:r>
                              <w:proofErr w:type="spellEnd"/>
                            </w:hyperlink>
                          </w:p>
                          <w:p w14:paraId="00DAEC4C" w14:textId="77777777" w:rsidR="0041003F" w:rsidRDefault="00267450" w:rsidP="0041003F">
                            <w:pPr>
                              <w:ind w:left="0" w:firstLine="0"/>
                              <w:rPr>
                                <w:rStyle w:val="Hyperlink"/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hyperlink r:id="rId9" w:history="1">
                              <w:r w:rsidR="0041003F" w:rsidRPr="007B4796">
                                <w:rPr>
                                  <w:rStyle w:val="Hyperlink"/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https://github.com/gunarathnemdd</w:t>
                              </w:r>
                            </w:hyperlink>
                          </w:p>
                          <w:p w14:paraId="62726B05" w14:textId="4061FA22" w:rsidR="0041003F" w:rsidRDefault="0041003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3983F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2.25pt;margin-top:.6pt;width:185.9pt;height:66.75pt;z-index:2516736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" stroked="f">
                <v:textbox>
                  <w:txbxContent>
                    <w:p w14:paraId="4C2C857B" w14:textId="09C5BB47" w:rsidR="0041003F" w:rsidRDefault="00267450" w:rsidP="0041003F">
                      <w:pPr>
                        <w:ind w:left="0" w:firstLine="0"/>
                        <w:rPr>
                          <w:rFonts w:ascii="Times New Roman" w:hAnsi="Times New Roman" w:cs="Times New Roman"/>
                          <w:sz w:val="24"/>
                          <w:szCs w:val="24"/>
                          <w:highlight w:val="none"/>
                        </w:rPr>
                      </w:pPr>
                      <w:r>
                        <w:fldChar w:fldCharType="begin"/>
                      </w:r>
                      <w:r>
                        <w:instrText xml:space="preserve"> HYPERLINK "mailto:gunarathnemdd@gmail.com" </w:instrText>
                      </w:r>
                      <w:r>
                        <w:fldChar w:fldCharType="separate"/>
                      </w:r>
                      <w:r w:rsidR="0041003F" w:rsidRPr="0085248A">
                        <w:rPr>
                          <w:rStyle w:val="Hyperlink"/>
                          <w:rFonts w:ascii="Times New Roman" w:hAnsi="Times New Roman" w:cs="Times New Roman"/>
                          <w:sz w:val="24"/>
                          <w:szCs w:val="24"/>
                          <w:highlight w:val="none"/>
                        </w:rPr>
                        <w:t>gunarathnemdd@gmail.com</w:t>
                      </w:r>
                      <w:r>
                        <w:rPr>
                          <w:rStyle w:val="Hyperlink"/>
                          <w:rFonts w:ascii="Times New Roman" w:hAnsi="Times New Roman" w:cs="Times New Roman"/>
                          <w:sz w:val="24"/>
                          <w:szCs w:val="24"/>
                          <w:highlight w:val="none"/>
                        </w:rPr>
                        <w:fldChar w:fldCharType="end"/>
                      </w:r>
                    </w:p>
                    <w:p w14:paraId="63098FB5" w14:textId="77777777" w:rsidR="0041003F" w:rsidRDefault="00267450" w:rsidP="0041003F">
                      <w:pPr>
                        <w:ind w:left="0" w:firstLine="0"/>
                        <w:rPr>
                          <w:rStyle w:val="Hyperlink"/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hyperlink r:id="rId10" w:history="1">
                        <w:r w:rsidR="0041003F" w:rsidRPr="00F01C11">
                          <w:rPr>
                            <w:rStyle w:val="Hyperlink"/>
                            <w:rFonts w:ascii="Times New Roman" w:hAnsi="Times New Roman" w:cs="Times New Roman"/>
                            <w:sz w:val="24"/>
                            <w:szCs w:val="24"/>
                          </w:rPr>
                          <w:t>lk.linkedin.com/in/</w:t>
                        </w:r>
                        <w:proofErr w:type="spellStart"/>
                        <w:r w:rsidR="0041003F" w:rsidRPr="00F01C11">
                          <w:rPr>
                            <w:rStyle w:val="Hyperlink"/>
                            <w:rFonts w:ascii="Times New Roman" w:hAnsi="Times New Roman" w:cs="Times New Roman"/>
                            <w:sz w:val="24"/>
                            <w:szCs w:val="24"/>
                          </w:rPr>
                          <w:t>gunarathnemdd</w:t>
                        </w:r>
                        <w:proofErr w:type="spellEnd"/>
                      </w:hyperlink>
                    </w:p>
                    <w:p w14:paraId="00DAEC4C" w14:textId="77777777" w:rsidR="0041003F" w:rsidRDefault="00267450" w:rsidP="0041003F">
                      <w:pPr>
                        <w:ind w:left="0" w:firstLine="0"/>
                        <w:rPr>
                          <w:rStyle w:val="Hyperlink"/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hyperlink r:id="rId11" w:history="1">
                        <w:r w:rsidR="0041003F" w:rsidRPr="007B4796">
                          <w:rPr>
                            <w:rStyle w:val="Hyperlink"/>
                            <w:rFonts w:ascii="Times New Roman" w:hAnsi="Times New Roman" w:cs="Times New Roman"/>
                            <w:sz w:val="24"/>
                            <w:szCs w:val="24"/>
                          </w:rPr>
                          <w:t>https://github.com/gunarathnemdd</w:t>
                        </w:r>
                      </w:hyperlink>
                    </w:p>
                    <w:p w14:paraId="62726B05" w14:textId="4061FA22" w:rsidR="0041003F" w:rsidRDefault="0041003F"/>
                  </w:txbxContent>
                </v:textbox>
                <w10:wrap type="square"/>
              </v:shape>
            </w:pict>
          </mc:Fallback>
        </mc:AlternateContent>
      </w:r>
      <w:r w:rsidR="0041003F" w:rsidRPr="0041003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6B0B393D" wp14:editId="08A6270A">
                <wp:simplePos x="0" y="0"/>
                <wp:positionH relativeFrom="column">
                  <wp:posOffset>28575</wp:posOffset>
                </wp:positionH>
                <wp:positionV relativeFrom="paragraph">
                  <wp:posOffset>5080</wp:posOffset>
                </wp:positionV>
                <wp:extent cx="2360930" cy="657225"/>
                <wp:effectExtent l="0" t="0" r="3810" b="952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5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BDE487" w14:textId="0E40B2CB" w:rsidR="0041003F" w:rsidRPr="0041003F" w:rsidRDefault="0041003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41003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+94711905761</w:t>
                            </w:r>
                          </w:p>
                          <w:p w14:paraId="6317D1FD" w14:textId="3CB0FAF8" w:rsidR="0041003F" w:rsidRPr="0041003F" w:rsidRDefault="0041003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41003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61/J, </w:t>
                            </w:r>
                            <w:proofErr w:type="spellStart"/>
                            <w:r w:rsidRPr="0041003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appuwaththa</w:t>
                            </w:r>
                            <w:proofErr w:type="spellEnd"/>
                            <w:r w:rsidRPr="0041003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41003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ugoda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0B393D" id="_x0000_s1027" type="#_x0000_t202" style="position:absolute;margin-left:2.25pt;margin-top:.4pt;width:185.9pt;height:51.75pt;z-index:2516756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" stroked="f">
                <v:textbox>
                  <w:txbxContent>
                    <w:p w14:paraId="5FBDE487" w14:textId="0E40B2CB" w:rsidR="0041003F" w:rsidRPr="0041003F" w:rsidRDefault="0041003F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41003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+94711905761</w:t>
                      </w:r>
                    </w:p>
                    <w:p w14:paraId="6317D1FD" w14:textId="3CB0FAF8" w:rsidR="0041003F" w:rsidRPr="0041003F" w:rsidRDefault="0041003F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41003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61/J, </w:t>
                      </w:r>
                      <w:proofErr w:type="spellStart"/>
                      <w:r w:rsidRPr="0041003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appuwaththa</w:t>
                      </w:r>
                      <w:proofErr w:type="spellEnd"/>
                      <w:r w:rsidRPr="0041003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41003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ugoda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7EB79EC" w14:textId="219F9034" w:rsidR="00426A98" w:rsidRPr="00511A74" w:rsidRDefault="00426A98" w:rsidP="009E4CAF">
      <w:pPr>
        <w:ind w:left="0" w:firstLine="0"/>
        <w:rPr>
          <w:rFonts w:ascii="Times New Roman" w:hAnsi="Times New Roman" w:cs="Times New Roman"/>
          <w:sz w:val="24"/>
          <w:szCs w:val="24"/>
          <w:highlight w:val="none"/>
        </w:rPr>
      </w:pPr>
    </w:p>
    <w:p w14:paraId="3FA002B2" w14:textId="23137617" w:rsidR="004C20F4" w:rsidRPr="00D8770B" w:rsidRDefault="004C20F4" w:rsidP="00D8770B">
      <w:pPr>
        <w:ind w:left="0" w:firstLine="0"/>
        <w:rPr>
          <w:highlight w:val="none"/>
        </w:rPr>
      </w:pPr>
    </w:p>
    <w:bookmarkStart w:id="0" w:name="_Hlk491552004"/>
    <w:p w14:paraId="6AA61F2C" w14:textId="3CA60435" w:rsidR="00511A74" w:rsidRPr="00273F9F" w:rsidRDefault="005C1CD3" w:rsidP="00511A74">
      <w:pPr>
        <w:ind w:left="0" w:firstLine="0"/>
        <w:rPr>
          <w:rFonts w:ascii="Times New Roman" w:hAnsi="Times New Roman" w:cs="Times New Roman"/>
          <w:color w:val="7030A0"/>
          <w:sz w:val="28"/>
          <w:szCs w:val="28"/>
          <w:highlight w:val="none"/>
        </w:rPr>
      </w:pPr>
      <w:r>
        <w:rPr>
          <w:rFonts w:ascii="Times New Roman" w:hAnsi="Times New Roman" w:cs="Times New Roman"/>
          <w:noProof/>
          <w:color w:val="7030A0"/>
          <w:sz w:val="28"/>
          <w:szCs w:val="28"/>
          <w:highlight w:val="none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5B5AE282" wp14:editId="52217C12">
                <wp:simplePos x="0" y="0"/>
                <wp:positionH relativeFrom="margin">
                  <wp:align>left</wp:align>
                </wp:positionH>
                <wp:positionV relativeFrom="paragraph">
                  <wp:posOffset>197485</wp:posOffset>
                </wp:positionV>
                <wp:extent cx="6677025" cy="952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77025" cy="9525"/>
                        </a:xfrm>
                        <a:prstGeom prst="line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E69219" id="Straight Connector 1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5.55pt" to="525.75pt,1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" strokecolor="#7030a0" strokeweight="1pt">
                <v:stroke joinstyle="miter"/>
                <w10:wrap anchorx="margin"/>
              </v:line>
            </w:pict>
          </mc:Fallback>
        </mc:AlternateContent>
      </w:r>
      <w:bookmarkStart w:id="1" w:name="_Hlk491551687"/>
      <w:r w:rsidR="00273F9F" w:rsidRPr="00273F9F">
        <w:rPr>
          <w:rFonts w:ascii="Times New Roman" w:hAnsi="Times New Roman" w:cs="Times New Roman"/>
          <w:color w:val="7030A0"/>
          <w:sz w:val="28"/>
          <w:szCs w:val="28"/>
          <w:highlight w:val="none"/>
        </w:rPr>
        <w:t>Profile</w:t>
      </w:r>
      <w:bookmarkEnd w:id="1"/>
    </w:p>
    <w:p w14:paraId="1594952E" w14:textId="2AC34FF1" w:rsidR="00511A74" w:rsidRDefault="00511A74" w:rsidP="00902B3F">
      <w:pPr>
        <w:ind w:left="0" w:right="-244" w:firstLine="0"/>
        <w:jc w:val="both"/>
        <w:rPr>
          <w:rFonts w:ascii="Times New Roman" w:eastAsiaTheme="minorEastAsia" w:hAnsi="Times New Roman" w:cs="Times New Roman"/>
          <w:color w:val="262626"/>
          <w:sz w:val="24"/>
          <w:szCs w:val="24"/>
        </w:rPr>
      </w:pPr>
      <w:bookmarkStart w:id="2" w:name="_Hlk491551696"/>
      <w:bookmarkEnd w:id="0"/>
      <w:r w:rsidRPr="00511A74">
        <w:rPr>
          <w:rFonts w:ascii="Times New Roman" w:eastAsiaTheme="minorEastAsia" w:hAnsi="Times New Roman" w:cs="Times New Roman"/>
          <w:color w:val="262626"/>
          <w:sz w:val="24"/>
          <w:szCs w:val="24"/>
        </w:rPr>
        <w:t>I am a loyal, trustworthy and an excellent team worker having good interpersonal skills. I am keen to obtain new skills and training and have a flexible approach to all work situati</w:t>
      </w:r>
      <w:r w:rsidR="00903959">
        <w:rPr>
          <w:rFonts w:ascii="Times New Roman" w:eastAsiaTheme="minorEastAsia" w:hAnsi="Times New Roman" w:cs="Times New Roman"/>
          <w:color w:val="262626"/>
          <w:sz w:val="24"/>
          <w:szCs w:val="24"/>
        </w:rPr>
        <w:t xml:space="preserve">ons, and find it easy to adapt. </w:t>
      </w:r>
      <w:r w:rsidRPr="00511A74">
        <w:rPr>
          <w:rFonts w:ascii="Times New Roman" w:eastAsiaTheme="minorEastAsia" w:hAnsi="Times New Roman" w:cs="Times New Roman"/>
          <w:color w:val="262626"/>
          <w:sz w:val="24"/>
          <w:szCs w:val="24"/>
        </w:rPr>
        <w:t>I am</w:t>
      </w:r>
      <w:r w:rsidR="00365C4E">
        <w:rPr>
          <w:rFonts w:ascii="Times New Roman" w:eastAsiaTheme="minorEastAsia" w:hAnsi="Times New Roman" w:cs="Times New Roman"/>
          <w:color w:val="262626"/>
          <w:sz w:val="24"/>
          <w:szCs w:val="24"/>
        </w:rPr>
        <w:t xml:space="preserve"> a</w:t>
      </w:r>
      <w:r w:rsidRPr="00511A74">
        <w:rPr>
          <w:rFonts w:ascii="Times New Roman" w:eastAsiaTheme="minorEastAsia" w:hAnsi="Times New Roman" w:cs="Times New Roman"/>
          <w:color w:val="262626"/>
          <w:sz w:val="24"/>
          <w:szCs w:val="24"/>
        </w:rPr>
        <w:t xml:space="preserve"> </w:t>
      </w:r>
      <w:r w:rsidRPr="00365C4E">
        <w:rPr>
          <w:rFonts w:ascii="Times New Roman" w:eastAsiaTheme="minorEastAsia" w:hAnsi="Times New Roman" w:cs="Times New Roman"/>
          <w:noProof/>
          <w:color w:val="262626"/>
          <w:sz w:val="24"/>
          <w:szCs w:val="24"/>
        </w:rPr>
        <w:t>friendly</w:t>
      </w:r>
      <w:r w:rsidRPr="00511A74">
        <w:rPr>
          <w:rFonts w:ascii="Times New Roman" w:eastAsiaTheme="minorEastAsia" w:hAnsi="Times New Roman" w:cs="Times New Roman"/>
          <w:color w:val="262626"/>
          <w:sz w:val="24"/>
          <w:szCs w:val="24"/>
        </w:rPr>
        <w:t xml:space="preserve">, helpful and polite person and have a good sense of </w:t>
      </w:r>
      <w:r w:rsidR="00DE7BD1" w:rsidRPr="00511A74">
        <w:rPr>
          <w:rFonts w:ascii="Times New Roman" w:eastAsiaTheme="minorEastAsia" w:hAnsi="Times New Roman" w:cs="Times New Roman"/>
          <w:color w:val="262626"/>
          <w:sz w:val="24"/>
          <w:szCs w:val="24"/>
        </w:rPr>
        <w:t>humor</w:t>
      </w:r>
      <w:r w:rsidRPr="00511A74">
        <w:rPr>
          <w:rFonts w:ascii="Times New Roman" w:eastAsiaTheme="minorEastAsia" w:hAnsi="Times New Roman" w:cs="Times New Roman"/>
          <w:color w:val="262626"/>
          <w:sz w:val="24"/>
          <w:szCs w:val="24"/>
        </w:rPr>
        <w:t>.</w:t>
      </w:r>
    </w:p>
    <w:bookmarkEnd w:id="2"/>
    <w:p w14:paraId="59421292" w14:textId="56CF4302" w:rsidR="00511A74" w:rsidRPr="00D8770B" w:rsidRDefault="00511A74" w:rsidP="00D8770B">
      <w:pPr>
        <w:ind w:left="0" w:firstLine="0"/>
      </w:pPr>
    </w:p>
    <w:p w14:paraId="1099EA55" w14:textId="28B52152" w:rsidR="00511A74" w:rsidRPr="005C1CD3" w:rsidRDefault="00EE1961" w:rsidP="00511A74">
      <w:pPr>
        <w:ind w:left="0" w:firstLine="0"/>
        <w:rPr>
          <w:rFonts w:ascii="Times New Roman" w:hAnsi="Times New Roman" w:cs="Times New Roman"/>
          <w:color w:val="7030A0"/>
          <w:sz w:val="28"/>
          <w:szCs w:val="28"/>
          <w:highlight w:val="none"/>
        </w:rPr>
      </w:pPr>
      <w:bookmarkStart w:id="3" w:name="_Hlk491552024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65708CD" wp14:editId="6B10E2AF">
                <wp:simplePos x="0" y="0"/>
                <wp:positionH relativeFrom="column">
                  <wp:posOffset>2324100</wp:posOffset>
                </wp:positionH>
                <wp:positionV relativeFrom="paragraph">
                  <wp:posOffset>320040</wp:posOffset>
                </wp:positionV>
                <wp:extent cx="1981200" cy="81915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8A4EAC" w14:textId="77777777" w:rsidR="00902B3F" w:rsidRDefault="00902B3F" w:rsidP="00902B3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highlight w:val="none"/>
                              </w:rPr>
                            </w:pPr>
                            <w:r w:rsidRPr="005C1CD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highlight w:val="none"/>
                              </w:rPr>
                              <w:t>Web Technologies</w:t>
                            </w:r>
                          </w:p>
                          <w:p w14:paraId="18F8D788" w14:textId="77777777" w:rsidR="00902B3F" w:rsidRDefault="00902B3F" w:rsidP="00902B3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highlight w:val="non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highlight w:val="none"/>
                              </w:rPr>
                              <w:t xml:space="preserve">HTML5, CSS3,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highlight w:val="none"/>
                              </w:rPr>
                              <w:t>ReactJS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highlight w:val="none"/>
                              </w:rPr>
                              <w:t>,</w:t>
                            </w:r>
                          </w:p>
                          <w:p w14:paraId="1D7134FB" w14:textId="77777777" w:rsidR="00902B3F" w:rsidRPr="00B01ED1" w:rsidRDefault="00902B3F" w:rsidP="00902B3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B01ED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odeJ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5708CD" id="_x0000_s1028" type="#_x0000_t202" style="position:absolute;margin-left:183pt;margin-top:25.2pt;width:156pt;height:64.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" stroked="f">
                <v:textbox>
                  <w:txbxContent>
                    <w:p w14:paraId="148A4EAC" w14:textId="77777777" w:rsidR="00902B3F" w:rsidRDefault="00902B3F" w:rsidP="00902B3F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  <w:highlight w:val="none"/>
                        </w:rPr>
                      </w:pPr>
                      <w:r w:rsidRPr="005C1CD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highlight w:val="none"/>
                        </w:rPr>
                        <w:t>Web Technologies</w:t>
                      </w:r>
                    </w:p>
                    <w:p w14:paraId="18F8D788" w14:textId="77777777" w:rsidR="00902B3F" w:rsidRDefault="00902B3F" w:rsidP="00902B3F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  <w:highlight w:val="none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highlight w:val="none"/>
                        </w:rPr>
                        <w:t xml:space="preserve">HTML5, CSS3,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highlight w:val="none"/>
                        </w:rPr>
                        <w:t>ReactJS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highlight w:val="none"/>
                        </w:rPr>
                        <w:t>,</w:t>
                      </w:r>
                    </w:p>
                    <w:p w14:paraId="1D7134FB" w14:textId="77777777" w:rsidR="00902B3F" w:rsidRPr="00B01ED1" w:rsidRDefault="00902B3F" w:rsidP="00902B3F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B01ED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odeJ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02B3F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CB4F057" wp14:editId="18F379A4">
                <wp:simplePos x="0" y="0"/>
                <wp:positionH relativeFrom="column">
                  <wp:posOffset>4600575</wp:posOffset>
                </wp:positionH>
                <wp:positionV relativeFrom="paragraph">
                  <wp:posOffset>320040</wp:posOffset>
                </wp:positionV>
                <wp:extent cx="1981200" cy="81915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A1EBE9" w14:textId="77777777" w:rsidR="00902B3F" w:rsidRDefault="00902B3F" w:rsidP="00902B3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highlight w:val="none"/>
                              </w:rPr>
                            </w:pPr>
                            <w:r w:rsidRPr="005C1CD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highlight w:val="none"/>
                              </w:rPr>
                              <w:t>Development Tools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highlight w:val="none"/>
                              </w:rPr>
                              <w:t xml:space="preserve"> </w:t>
                            </w:r>
                          </w:p>
                          <w:p w14:paraId="43E4100A" w14:textId="77777777" w:rsidR="00902B3F" w:rsidRDefault="00902B3F" w:rsidP="00902B3F"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highlight w:val="none"/>
                              </w:rPr>
                              <w:t xml:space="preserve">NetBeans,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highlight w:val="none"/>
                              </w:rPr>
                              <w:t>JetBrains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highlight w:val="none"/>
                              </w:rPr>
                              <w:t xml:space="preserve"> I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B4F057" id="_x0000_s1029" type="#_x0000_t202" style="position:absolute;margin-left:362.25pt;margin-top:25.2pt;width:156pt;height:64.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" stroked="f">
                <v:textbox>
                  <w:txbxContent>
                    <w:p w14:paraId="29A1EBE9" w14:textId="77777777" w:rsidR="00902B3F" w:rsidRDefault="00902B3F" w:rsidP="00902B3F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  <w:highlight w:val="none"/>
                        </w:rPr>
                      </w:pPr>
                      <w:r w:rsidRPr="005C1CD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highlight w:val="none"/>
                        </w:rPr>
                        <w:t>Development Tools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highlight w:val="none"/>
                        </w:rPr>
                        <w:t xml:space="preserve"> </w:t>
                      </w:r>
                    </w:p>
                    <w:p w14:paraId="43E4100A" w14:textId="77777777" w:rsidR="00902B3F" w:rsidRDefault="00902B3F" w:rsidP="00902B3F"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highlight w:val="none"/>
                        </w:rPr>
                        <w:t xml:space="preserve">NetBeans,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highlight w:val="none"/>
                        </w:rPr>
                        <w:t>JetBrains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highlight w:val="none"/>
                        </w:rPr>
                        <w:t xml:space="preserve"> I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C1CD3" w:rsidRPr="005C1CD3">
        <w:rPr>
          <w:rFonts w:ascii="Times New Roman" w:hAnsi="Times New Roman" w:cs="Times New Roman"/>
          <w:noProof/>
          <w:color w:val="7030A0"/>
          <w:sz w:val="28"/>
          <w:szCs w:val="28"/>
          <w:highlight w:val="non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198F46" wp14:editId="458006A1">
                <wp:simplePos x="0" y="0"/>
                <wp:positionH relativeFrom="margin">
                  <wp:align>left</wp:align>
                </wp:positionH>
                <wp:positionV relativeFrom="paragraph">
                  <wp:posOffset>183515</wp:posOffset>
                </wp:positionV>
                <wp:extent cx="6667500" cy="1905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0" cy="19050"/>
                        </a:xfrm>
                        <a:prstGeom prst="line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5A9E7B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4.45pt" to="525pt,1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" strokecolor="#7030a0" strokeweight="1pt">
                <v:stroke joinstyle="miter"/>
                <w10:wrap anchorx="margin"/>
              </v:line>
            </w:pict>
          </mc:Fallback>
        </mc:AlternateContent>
      </w:r>
      <w:r w:rsidR="00511A74" w:rsidRPr="005C1CD3">
        <w:rPr>
          <w:rFonts w:ascii="Times New Roman" w:hAnsi="Times New Roman" w:cs="Times New Roman"/>
          <w:color w:val="7030A0"/>
          <w:sz w:val="28"/>
          <w:szCs w:val="28"/>
          <w:highlight w:val="none"/>
        </w:rPr>
        <w:t>Skills</w:t>
      </w:r>
    </w:p>
    <w:bookmarkEnd w:id="3"/>
    <w:p w14:paraId="06DD4AF6" w14:textId="7B2CFA76" w:rsidR="00511A74" w:rsidRDefault="00EE1961" w:rsidP="009C543C">
      <w:pPr>
        <w:ind w:left="0" w:firstLine="0"/>
        <w:jc w:val="both"/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BCC793E" wp14:editId="57CA4A24">
                <wp:simplePos x="0" y="0"/>
                <wp:positionH relativeFrom="column">
                  <wp:posOffset>0</wp:posOffset>
                </wp:positionH>
                <wp:positionV relativeFrom="paragraph">
                  <wp:posOffset>1003935</wp:posOffset>
                </wp:positionV>
                <wp:extent cx="1981200" cy="81915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C105A6" w14:textId="77777777" w:rsidR="00902B3F" w:rsidRDefault="00902B3F" w:rsidP="00902B3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highlight w:val="none"/>
                              </w:rPr>
                            </w:pPr>
                            <w:r w:rsidRPr="005C1CD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highlight w:val="none"/>
                              </w:rPr>
                              <w:t>Database Systems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highlight w:val="none"/>
                              </w:rPr>
                              <w:t xml:space="preserve"> </w:t>
                            </w:r>
                          </w:p>
                          <w:p w14:paraId="4C0278A3" w14:textId="77777777" w:rsidR="00902B3F" w:rsidRDefault="00902B3F" w:rsidP="00902B3F"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highlight w:val="none"/>
                              </w:rPr>
                              <w:t>MySQ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CC793E" id="_x0000_s1030" type="#_x0000_t202" style="position:absolute;left:0;text-align:left;margin-left:0;margin-top:79.05pt;width:156pt;height:64.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" stroked="f">
                <v:textbox>
                  <w:txbxContent>
                    <w:p w14:paraId="14C105A6" w14:textId="77777777" w:rsidR="00902B3F" w:rsidRDefault="00902B3F" w:rsidP="00902B3F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  <w:highlight w:val="none"/>
                        </w:rPr>
                      </w:pPr>
                      <w:r w:rsidRPr="005C1CD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highlight w:val="none"/>
                        </w:rPr>
                        <w:t>Database Systems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highlight w:val="none"/>
                        </w:rPr>
                        <w:t xml:space="preserve"> </w:t>
                      </w:r>
                    </w:p>
                    <w:p w14:paraId="4C0278A3" w14:textId="77777777" w:rsidR="00902B3F" w:rsidRDefault="00902B3F" w:rsidP="00902B3F"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highlight w:val="none"/>
                        </w:rPr>
                        <w:t>MySQ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5266F1D" wp14:editId="177C9490">
                <wp:simplePos x="0" y="0"/>
                <wp:positionH relativeFrom="column">
                  <wp:posOffset>2324100</wp:posOffset>
                </wp:positionH>
                <wp:positionV relativeFrom="paragraph">
                  <wp:posOffset>1000125</wp:posOffset>
                </wp:positionV>
                <wp:extent cx="1981200" cy="81915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4A7BA7" w14:textId="77777777" w:rsidR="00902B3F" w:rsidRDefault="00902B3F" w:rsidP="00902B3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highlight w:val="none"/>
                              </w:rPr>
                            </w:pPr>
                            <w:r w:rsidRPr="005C1CD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highlight w:val="none"/>
                              </w:rPr>
                              <w:t>Mobile Developments</w:t>
                            </w:r>
                          </w:p>
                          <w:p w14:paraId="5E76AF46" w14:textId="77777777" w:rsidR="00902B3F" w:rsidRDefault="00902B3F" w:rsidP="00902B3F"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highlight w:val="none"/>
                              </w:rPr>
                              <w:t>Andro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266F1D" id="_x0000_s1031" type="#_x0000_t202" style="position:absolute;left:0;text-align:left;margin-left:183pt;margin-top:78.75pt;width:156pt;height:64.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" stroked="f">
                <v:textbox>
                  <w:txbxContent>
                    <w:p w14:paraId="624A7BA7" w14:textId="77777777" w:rsidR="00902B3F" w:rsidRDefault="00902B3F" w:rsidP="00902B3F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  <w:highlight w:val="none"/>
                        </w:rPr>
                      </w:pPr>
                      <w:r w:rsidRPr="005C1CD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highlight w:val="none"/>
                        </w:rPr>
                        <w:t>Mobile Developments</w:t>
                      </w:r>
                    </w:p>
                    <w:p w14:paraId="5E76AF46" w14:textId="77777777" w:rsidR="00902B3F" w:rsidRDefault="00902B3F" w:rsidP="00902B3F"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highlight w:val="none"/>
                        </w:rPr>
                        <w:t>Androi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02B3F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0935EB7D" wp14:editId="7B6C76B4">
                <wp:simplePos x="0" y="0"/>
                <wp:positionH relativeFrom="column">
                  <wp:posOffset>0</wp:posOffset>
                </wp:positionH>
                <wp:positionV relativeFrom="paragraph">
                  <wp:posOffset>26670</wp:posOffset>
                </wp:positionV>
                <wp:extent cx="1981200" cy="81915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95085C" w14:textId="77777777" w:rsidR="00902B3F" w:rsidRDefault="00902B3F" w:rsidP="00902B3F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highlight w:val="none"/>
                              </w:rPr>
                            </w:pPr>
                            <w:r w:rsidRPr="005C1CD3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highlight w:val="none"/>
                              </w:rPr>
                              <w:t>Languages</w:t>
                            </w:r>
                          </w:p>
                          <w:p w14:paraId="176E8532" w14:textId="77777777" w:rsidR="00902B3F" w:rsidRDefault="00902B3F" w:rsidP="00902B3F"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highlight w:val="none"/>
                              </w:rPr>
                              <w:t>Java, MATLA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35EB7D" id="_x0000_s1032" type="#_x0000_t202" style="position:absolute;left:0;text-align:left;margin-left:0;margin-top:2.1pt;width:156pt;height:64.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" stroked="f">
                <v:textbox>
                  <w:txbxContent>
                    <w:p w14:paraId="5395085C" w14:textId="77777777" w:rsidR="00902B3F" w:rsidRDefault="00902B3F" w:rsidP="00902B3F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highlight w:val="none"/>
                        </w:rPr>
                      </w:pPr>
                      <w:r w:rsidRPr="005C1CD3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highlight w:val="none"/>
                        </w:rPr>
                        <w:t>Languages</w:t>
                      </w:r>
                    </w:p>
                    <w:p w14:paraId="176E8532" w14:textId="77777777" w:rsidR="00902B3F" w:rsidRDefault="00902B3F" w:rsidP="00902B3F"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highlight w:val="none"/>
                        </w:rPr>
                        <w:t>Java, MATLA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11A74">
        <w:rPr>
          <w:rFonts w:ascii="Times New Roman" w:hAnsi="Times New Roman" w:cs="Times New Roman"/>
          <w:sz w:val="24"/>
          <w:szCs w:val="24"/>
          <w:highlight w:val="none"/>
        </w:rPr>
        <w:tab/>
      </w:r>
      <w:r w:rsidR="00511A74">
        <w:rPr>
          <w:rFonts w:ascii="Times New Roman" w:hAnsi="Times New Roman" w:cs="Times New Roman"/>
          <w:sz w:val="24"/>
          <w:szCs w:val="24"/>
          <w:highlight w:val="none"/>
        </w:rPr>
        <w:tab/>
      </w:r>
      <w:r w:rsidR="00511A74">
        <w:rPr>
          <w:rFonts w:ascii="Times New Roman" w:hAnsi="Times New Roman" w:cs="Times New Roman"/>
          <w:sz w:val="24"/>
          <w:szCs w:val="24"/>
          <w:highlight w:val="none"/>
        </w:rPr>
        <w:tab/>
      </w:r>
    </w:p>
    <w:p w14:paraId="410A191B" w14:textId="60D596E6" w:rsidR="00511A74" w:rsidRDefault="00511A74" w:rsidP="00D8770B">
      <w:pPr>
        <w:ind w:left="0" w:firstLine="0"/>
        <w:rPr>
          <w:highlight w:val="none"/>
        </w:rPr>
      </w:pPr>
    </w:p>
    <w:p w14:paraId="1303455B" w14:textId="24B5B0D6" w:rsidR="00902B3F" w:rsidRDefault="00902B3F" w:rsidP="00D8770B">
      <w:pPr>
        <w:ind w:left="0" w:firstLine="0"/>
        <w:rPr>
          <w:highlight w:val="none"/>
        </w:rPr>
      </w:pPr>
    </w:p>
    <w:p w14:paraId="304075B3" w14:textId="3B3F34EE" w:rsidR="00902B3F" w:rsidRDefault="00902B3F" w:rsidP="00D8770B">
      <w:pPr>
        <w:ind w:left="0" w:firstLine="0"/>
        <w:rPr>
          <w:highlight w:val="none"/>
        </w:rPr>
      </w:pPr>
      <w:bookmarkStart w:id="4" w:name="_GoBack"/>
      <w:bookmarkEnd w:id="4"/>
    </w:p>
    <w:p w14:paraId="1EA10065" w14:textId="1358E3C3" w:rsidR="00902B3F" w:rsidRPr="00D8770B" w:rsidRDefault="00902B3F" w:rsidP="00D8770B">
      <w:pPr>
        <w:ind w:left="0" w:firstLine="0"/>
        <w:rPr>
          <w:highlight w:val="none"/>
        </w:rPr>
      </w:pPr>
    </w:p>
    <w:p w14:paraId="7F9DDE19" w14:textId="6BC73F22" w:rsidR="005C1CD3" w:rsidRPr="00B8353E" w:rsidRDefault="005C1CD3" w:rsidP="00511A74">
      <w:pPr>
        <w:ind w:left="0" w:firstLine="0"/>
        <w:rPr>
          <w:rFonts w:ascii="Times New Roman" w:hAnsi="Times New Roman" w:cs="Times New Roman"/>
          <w:color w:val="7030A0"/>
          <w:sz w:val="28"/>
          <w:szCs w:val="28"/>
          <w:highlight w:val="none"/>
        </w:rPr>
      </w:pPr>
      <w:r w:rsidRPr="005C1CD3">
        <w:rPr>
          <w:rFonts w:ascii="Times New Roman" w:hAnsi="Times New Roman" w:cs="Times New Roman"/>
          <w:noProof/>
          <w:color w:val="7030A0"/>
          <w:sz w:val="28"/>
          <w:szCs w:val="28"/>
          <w:highlight w:val="non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1D55F3" wp14:editId="3443479E">
                <wp:simplePos x="0" y="0"/>
                <wp:positionH relativeFrom="margin">
                  <wp:align>left</wp:align>
                </wp:positionH>
                <wp:positionV relativeFrom="paragraph">
                  <wp:posOffset>180340</wp:posOffset>
                </wp:positionV>
                <wp:extent cx="6667500" cy="1905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0" cy="19050"/>
                        </a:xfrm>
                        <a:prstGeom prst="line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084FDF" id="Straight Connector 3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4.2pt" to="525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" strokecolor="#7030a0" strokeweight="1pt">
                <v:stroke joinstyle="miter"/>
                <w10:wrap anchorx="margin"/>
              </v:line>
            </w:pict>
          </mc:Fallback>
        </mc:AlternateContent>
      </w:r>
      <w:r w:rsidR="00511A74" w:rsidRPr="005C1CD3">
        <w:rPr>
          <w:rFonts w:ascii="Times New Roman" w:hAnsi="Times New Roman" w:cs="Times New Roman"/>
          <w:color w:val="7030A0"/>
          <w:sz w:val="28"/>
          <w:szCs w:val="28"/>
          <w:highlight w:val="none"/>
        </w:rPr>
        <w:t>Technical Experience</w:t>
      </w:r>
    </w:p>
    <w:p w14:paraId="69D51099" w14:textId="77777777" w:rsidR="00B27D3D" w:rsidRPr="005C1CD3" w:rsidRDefault="00B27D3D" w:rsidP="00B27D3D">
      <w:pPr>
        <w:rPr>
          <w:rFonts w:ascii="Times New Roman" w:hAnsi="Times New Roman" w:cs="Times New Roman"/>
          <w:b/>
          <w:sz w:val="24"/>
          <w:szCs w:val="24"/>
          <w:highlight w:val="none"/>
        </w:rPr>
      </w:pPr>
      <w:r>
        <w:rPr>
          <w:rFonts w:ascii="Times New Roman" w:hAnsi="Times New Roman" w:cs="Times New Roman"/>
          <w:b/>
          <w:sz w:val="24"/>
          <w:szCs w:val="24"/>
          <w:highlight w:val="none"/>
        </w:rPr>
        <w:t>Development of Low-Cost Weather Station – 2017</w:t>
      </w:r>
      <w:r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 xml:space="preserve"> (Group </w:t>
      </w:r>
      <w:r>
        <w:rPr>
          <w:rFonts w:ascii="Times New Roman" w:hAnsi="Times New Roman" w:cs="Times New Roman"/>
          <w:b/>
          <w:sz w:val="24"/>
          <w:szCs w:val="24"/>
          <w:highlight w:val="none"/>
        </w:rPr>
        <w:t xml:space="preserve">- </w:t>
      </w:r>
      <w:r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>member)</w:t>
      </w:r>
    </w:p>
    <w:p w14:paraId="2DEAB8EA" w14:textId="77777777" w:rsidR="00B27D3D" w:rsidRDefault="00B27D3D" w:rsidP="00B27D3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Developed a weather station that can transmit weather information at real-time</w:t>
      </w:r>
    </w:p>
    <w:p w14:paraId="20C4C21A" w14:textId="77777777" w:rsidR="00B27D3D" w:rsidRDefault="00B27D3D" w:rsidP="00B27D3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Developed a web site to display weather information on maps using Google Maps API</w:t>
      </w:r>
    </w:p>
    <w:p w14:paraId="52E35DC7" w14:textId="431F139F" w:rsidR="00B27D3D" w:rsidRPr="00B27D3D" w:rsidRDefault="00B27D3D" w:rsidP="00B27D3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Technologies used: Arduino, GSM Module, ReactJS</w:t>
      </w:r>
    </w:p>
    <w:p w14:paraId="227B28B3" w14:textId="210761A5" w:rsidR="00B27D3D" w:rsidRDefault="00B27D3D" w:rsidP="00511A74">
      <w:pPr>
        <w:ind w:left="0" w:firstLine="0"/>
        <w:rPr>
          <w:rFonts w:ascii="Times New Roman" w:hAnsi="Times New Roman" w:cs="Times New Roman"/>
          <w:b/>
          <w:sz w:val="24"/>
          <w:szCs w:val="24"/>
          <w:highlight w:val="none"/>
        </w:rPr>
      </w:pPr>
    </w:p>
    <w:p w14:paraId="4A8A2BA8" w14:textId="77777777" w:rsidR="00AA4873" w:rsidRPr="005C1CD3" w:rsidRDefault="00AA4873" w:rsidP="00AA4873">
      <w:pPr>
        <w:rPr>
          <w:rFonts w:ascii="Times New Roman" w:hAnsi="Times New Roman" w:cs="Times New Roman"/>
          <w:b/>
          <w:sz w:val="24"/>
          <w:szCs w:val="24"/>
          <w:highlight w:val="none"/>
        </w:rPr>
      </w:pPr>
      <w:r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>Dream Fields – 2016 (Group - member)</w:t>
      </w:r>
    </w:p>
    <w:p w14:paraId="31B9B48F" w14:textId="77777777" w:rsidR="00AA4873" w:rsidRPr="00F667CC" w:rsidRDefault="00AA4873" w:rsidP="00AA487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highlight w:val="none"/>
        </w:rPr>
      </w:pPr>
      <w:r w:rsidRPr="00F667CC">
        <w:rPr>
          <w:rFonts w:ascii="Arial" w:hAnsi="Arial" w:cs="Arial"/>
          <w:sz w:val="21"/>
          <w:szCs w:val="21"/>
          <w:shd w:val="clear" w:color="auto" w:fill="FFFFFF"/>
        </w:rPr>
        <w:t>Developed a prototype of farming robot which can be controlled from</w:t>
      </w:r>
      <w:r>
        <w:rPr>
          <w:rFonts w:ascii="Arial" w:hAnsi="Arial" w:cs="Arial"/>
          <w:sz w:val="21"/>
          <w:szCs w:val="21"/>
          <w:shd w:val="clear" w:color="auto" w:fill="FFFFFF"/>
        </w:rPr>
        <w:t xml:space="preserve"> remote</w:t>
      </w:r>
    </w:p>
    <w:p w14:paraId="3C509456" w14:textId="40096AC3" w:rsidR="00AA4873" w:rsidRDefault="00AA4873" w:rsidP="00AA487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 xml:space="preserve">Technologies used: Arduino, </w:t>
      </w:r>
      <w:r w:rsidRPr="00365C4E">
        <w:rPr>
          <w:rFonts w:ascii="Times New Roman" w:hAnsi="Times New Roman" w:cs="Times New Roman"/>
          <w:noProof/>
          <w:sz w:val="24"/>
          <w:szCs w:val="24"/>
          <w:highlight w:val="none"/>
        </w:rPr>
        <w:t>Java</w:t>
      </w:r>
      <w:r>
        <w:rPr>
          <w:rFonts w:ascii="Times New Roman" w:hAnsi="Times New Roman" w:cs="Times New Roman"/>
          <w:noProof/>
          <w:sz w:val="24"/>
          <w:szCs w:val="24"/>
          <w:highlight w:val="none"/>
        </w:rPr>
        <w:t>,</w:t>
      </w:r>
      <w:r>
        <w:rPr>
          <w:rFonts w:ascii="Times New Roman" w:hAnsi="Times New Roman" w:cs="Times New Roman"/>
          <w:sz w:val="24"/>
          <w:szCs w:val="24"/>
          <w:highlight w:val="none"/>
        </w:rPr>
        <w:t xml:space="preserve"> and Wi-Fi</w:t>
      </w:r>
    </w:p>
    <w:p w14:paraId="44518F22" w14:textId="0C8154B3" w:rsidR="00AA4873" w:rsidRPr="00AA4873" w:rsidRDefault="00267450" w:rsidP="00AA487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  <w:hyperlink r:id="rId12" w:history="1">
        <w:r w:rsidR="00AA4873" w:rsidRPr="00AA4873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xAEnHeIjQlg</w:t>
        </w:r>
      </w:hyperlink>
    </w:p>
    <w:p w14:paraId="11265715" w14:textId="77777777" w:rsidR="00AA4873" w:rsidRDefault="00AA4873" w:rsidP="00AA4873">
      <w:pPr>
        <w:ind w:left="0" w:firstLine="0"/>
        <w:rPr>
          <w:rFonts w:ascii="Times New Roman" w:hAnsi="Times New Roman" w:cs="Times New Roman"/>
          <w:b/>
          <w:sz w:val="24"/>
          <w:szCs w:val="24"/>
          <w:highlight w:val="none"/>
        </w:rPr>
      </w:pPr>
    </w:p>
    <w:p w14:paraId="3D4BCC48" w14:textId="7791767A" w:rsidR="00511A74" w:rsidRPr="005C1CD3" w:rsidRDefault="002550BC" w:rsidP="00511A74">
      <w:pPr>
        <w:ind w:left="0" w:firstLine="0"/>
        <w:rPr>
          <w:rFonts w:ascii="Times New Roman" w:hAnsi="Times New Roman" w:cs="Times New Roman"/>
          <w:b/>
          <w:sz w:val="24"/>
          <w:szCs w:val="24"/>
          <w:highlight w:val="none"/>
        </w:rPr>
      </w:pPr>
      <w:r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>Pizza Delivery Sys</w:t>
      </w:r>
      <w:r w:rsidR="00511A74"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>tem – 2015 (Group - member)</w:t>
      </w:r>
    </w:p>
    <w:p w14:paraId="7C93F7C8" w14:textId="603BDBDC" w:rsidR="00511A74" w:rsidRDefault="002550BC" w:rsidP="00447642">
      <w:pPr>
        <w:pStyle w:val="ListParagraph"/>
        <w:numPr>
          <w:ilvl w:val="0"/>
          <w:numId w:val="6"/>
        </w:numPr>
        <w:ind w:right="-244"/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Developed a web based platform to manage piz</w:t>
      </w:r>
      <w:r w:rsidR="00903959">
        <w:rPr>
          <w:rFonts w:ascii="Times New Roman" w:hAnsi="Times New Roman" w:cs="Times New Roman"/>
          <w:sz w:val="24"/>
          <w:szCs w:val="24"/>
          <w:highlight w:val="none"/>
        </w:rPr>
        <w:t>za ordering and delivery system</w:t>
      </w:r>
    </w:p>
    <w:p w14:paraId="23B7CBF5" w14:textId="379151A4" w:rsidR="002550BC" w:rsidRDefault="002550BC" w:rsidP="002550B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Used database support to m</w:t>
      </w:r>
      <w:r w:rsidR="00903959">
        <w:rPr>
          <w:rFonts w:ascii="Times New Roman" w:hAnsi="Times New Roman" w:cs="Times New Roman"/>
          <w:sz w:val="24"/>
          <w:szCs w:val="24"/>
          <w:highlight w:val="none"/>
        </w:rPr>
        <w:t>anage and query the information</w:t>
      </w:r>
    </w:p>
    <w:p w14:paraId="57D2FF07" w14:textId="0E6751F8" w:rsidR="002550BC" w:rsidRDefault="002550BC" w:rsidP="002550B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 xml:space="preserve">Technologies </w:t>
      </w:r>
      <w:r w:rsidR="00DE7BD1">
        <w:rPr>
          <w:rFonts w:ascii="Times New Roman" w:hAnsi="Times New Roman" w:cs="Times New Roman"/>
          <w:sz w:val="24"/>
          <w:szCs w:val="24"/>
          <w:highlight w:val="none"/>
        </w:rPr>
        <w:t>used:</w:t>
      </w:r>
      <w:r>
        <w:rPr>
          <w:rFonts w:ascii="Times New Roman" w:hAnsi="Times New Roman" w:cs="Times New Roman"/>
          <w:sz w:val="24"/>
          <w:szCs w:val="24"/>
          <w:highlight w:val="none"/>
        </w:rPr>
        <w:t xml:space="preserve"> HTML, CSS, PHP, MySQL</w:t>
      </w:r>
    </w:p>
    <w:p w14:paraId="1C872B1D" w14:textId="3F74CC16" w:rsidR="00F667CC" w:rsidRPr="005C1CD3" w:rsidRDefault="00F667CC" w:rsidP="00124940">
      <w:pPr>
        <w:ind w:left="0" w:firstLine="0"/>
        <w:rPr>
          <w:rFonts w:ascii="Times New Roman" w:hAnsi="Times New Roman" w:cs="Times New Roman"/>
          <w:b/>
          <w:sz w:val="24"/>
          <w:szCs w:val="24"/>
          <w:highlight w:val="none"/>
        </w:rPr>
      </w:pPr>
      <w:r w:rsidRPr="00365C4E">
        <w:rPr>
          <w:rFonts w:ascii="Times New Roman" w:hAnsi="Times New Roman" w:cs="Times New Roman"/>
          <w:b/>
          <w:noProof/>
          <w:sz w:val="24"/>
          <w:szCs w:val="24"/>
          <w:highlight w:val="none"/>
        </w:rPr>
        <w:lastRenderedPageBreak/>
        <w:t>VoCe</w:t>
      </w:r>
      <w:r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 xml:space="preserve"> – 2016 (</w:t>
      </w:r>
      <w:r w:rsidR="00391645"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>Group - member</w:t>
      </w:r>
      <w:r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>)</w:t>
      </w:r>
    </w:p>
    <w:p w14:paraId="024A3813" w14:textId="66653528" w:rsidR="00391645" w:rsidRDefault="00391645" w:rsidP="0039164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Developed a basic peer to pe</w:t>
      </w:r>
      <w:r w:rsidR="00903959">
        <w:rPr>
          <w:rFonts w:ascii="Times New Roman" w:hAnsi="Times New Roman" w:cs="Times New Roman"/>
          <w:sz w:val="24"/>
          <w:szCs w:val="24"/>
          <w:highlight w:val="none"/>
        </w:rPr>
        <w:t>er voice conference application</w:t>
      </w:r>
    </w:p>
    <w:p w14:paraId="2D95AD4C" w14:textId="62711391" w:rsidR="00391645" w:rsidRDefault="00391645" w:rsidP="0039164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 xml:space="preserve">Can </w:t>
      </w:r>
      <w:r w:rsidRPr="00365C4E">
        <w:rPr>
          <w:rFonts w:ascii="Times New Roman" w:hAnsi="Times New Roman" w:cs="Times New Roman"/>
          <w:noProof/>
          <w:sz w:val="24"/>
          <w:szCs w:val="24"/>
          <w:highlight w:val="none"/>
        </w:rPr>
        <w:t>suppor</w:t>
      </w:r>
      <w:r w:rsidR="00903959" w:rsidRPr="00365C4E">
        <w:rPr>
          <w:rFonts w:ascii="Times New Roman" w:hAnsi="Times New Roman" w:cs="Times New Roman"/>
          <w:noProof/>
          <w:sz w:val="24"/>
          <w:szCs w:val="24"/>
          <w:highlight w:val="none"/>
        </w:rPr>
        <w:t>t</w:t>
      </w:r>
      <w:r w:rsidR="00903959">
        <w:rPr>
          <w:rFonts w:ascii="Times New Roman" w:hAnsi="Times New Roman" w:cs="Times New Roman"/>
          <w:sz w:val="24"/>
          <w:szCs w:val="24"/>
          <w:highlight w:val="none"/>
        </w:rPr>
        <w:t xml:space="preserve"> multi-party call conferencing</w:t>
      </w:r>
    </w:p>
    <w:p w14:paraId="25307464" w14:textId="396BFF1F" w:rsidR="00391645" w:rsidRDefault="00391645" w:rsidP="0039164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 xml:space="preserve">Technologies </w:t>
      </w:r>
      <w:r w:rsidR="00DE7BD1">
        <w:rPr>
          <w:rFonts w:ascii="Times New Roman" w:hAnsi="Times New Roman" w:cs="Times New Roman"/>
          <w:sz w:val="24"/>
          <w:szCs w:val="24"/>
          <w:highlight w:val="none"/>
        </w:rPr>
        <w:t>used:</w:t>
      </w:r>
      <w:r>
        <w:rPr>
          <w:rFonts w:ascii="Times New Roman" w:hAnsi="Times New Roman" w:cs="Times New Roman"/>
          <w:sz w:val="24"/>
          <w:szCs w:val="24"/>
          <w:highlight w:val="none"/>
        </w:rPr>
        <w:t xml:space="preserve"> Java audio API, UDP, UDP multi casting</w:t>
      </w:r>
    </w:p>
    <w:p w14:paraId="5286FEC8" w14:textId="4464A175" w:rsidR="00AF5188" w:rsidRPr="00AF5188" w:rsidRDefault="00AF5188" w:rsidP="00AF5188">
      <w:pPr>
        <w:pStyle w:val="ListParagraph"/>
        <w:ind w:firstLine="0"/>
        <w:rPr>
          <w:rFonts w:ascii="Times New Roman" w:hAnsi="Times New Roman" w:cs="Times New Roman"/>
          <w:sz w:val="24"/>
          <w:szCs w:val="24"/>
          <w:highlight w:val="none"/>
        </w:rPr>
      </w:pPr>
    </w:p>
    <w:p w14:paraId="61F522CA" w14:textId="5261B513" w:rsidR="008647D9" w:rsidRPr="005C1CD3" w:rsidRDefault="005C1CD3" w:rsidP="008647D9">
      <w:pPr>
        <w:rPr>
          <w:rFonts w:ascii="Times New Roman" w:hAnsi="Times New Roman" w:cs="Times New Roman"/>
          <w:color w:val="7030A0"/>
          <w:sz w:val="28"/>
          <w:szCs w:val="28"/>
          <w:highlight w:val="none"/>
        </w:rPr>
      </w:pPr>
      <w:r>
        <w:rPr>
          <w:rFonts w:ascii="Times New Roman" w:hAnsi="Times New Roman" w:cs="Times New Roman"/>
          <w:noProof/>
          <w:color w:val="7030A0"/>
          <w:sz w:val="24"/>
          <w:szCs w:val="24"/>
          <w:highlight w:val="non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F0BBD38" wp14:editId="5B7743CF">
                <wp:simplePos x="0" y="0"/>
                <wp:positionH relativeFrom="margin">
                  <wp:align>left</wp:align>
                </wp:positionH>
                <wp:positionV relativeFrom="paragraph">
                  <wp:posOffset>180340</wp:posOffset>
                </wp:positionV>
                <wp:extent cx="6667500" cy="1905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0" cy="19050"/>
                        </a:xfrm>
                        <a:prstGeom prst="line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C3FE18" id="Straight Connector 4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4.2pt" to="525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" strokecolor="#7030a0" strokeweight="1pt">
                <v:stroke joinstyle="miter"/>
                <w10:wrap anchorx="margin"/>
              </v:line>
            </w:pict>
          </mc:Fallback>
        </mc:AlternateContent>
      </w:r>
      <w:r w:rsidR="008647D9" w:rsidRPr="005C1CD3">
        <w:rPr>
          <w:rFonts w:ascii="Times New Roman" w:hAnsi="Times New Roman" w:cs="Times New Roman"/>
          <w:color w:val="7030A0"/>
          <w:sz w:val="28"/>
          <w:szCs w:val="28"/>
          <w:highlight w:val="none"/>
        </w:rPr>
        <w:t>Education</w:t>
      </w:r>
    </w:p>
    <w:p w14:paraId="0630D373" w14:textId="527C46FB" w:rsidR="008647D9" w:rsidRPr="005C1CD3" w:rsidRDefault="00365C4E" w:rsidP="008647D9">
      <w:pPr>
        <w:rPr>
          <w:rFonts w:ascii="Times New Roman" w:hAnsi="Times New Roman" w:cs="Times New Roman"/>
          <w:b/>
          <w:sz w:val="24"/>
          <w:szCs w:val="24"/>
          <w:highlight w:val="none"/>
        </w:rPr>
      </w:pPr>
      <w:r>
        <w:rPr>
          <w:rFonts w:ascii="Times New Roman" w:hAnsi="Times New Roman" w:cs="Times New Roman"/>
          <w:b/>
          <w:noProof/>
          <w:sz w:val="24"/>
          <w:szCs w:val="24"/>
          <w:highlight w:val="none"/>
        </w:rPr>
        <w:t xml:space="preserve">The </w:t>
      </w:r>
      <w:r w:rsidRPr="00365C4E">
        <w:rPr>
          <w:rFonts w:ascii="Times New Roman" w:hAnsi="Times New Roman" w:cs="Times New Roman"/>
          <w:b/>
          <w:noProof/>
          <w:sz w:val="24"/>
          <w:szCs w:val="24"/>
          <w:highlight w:val="none"/>
        </w:rPr>
        <w:t>u</w:t>
      </w:r>
      <w:r w:rsidR="008647D9" w:rsidRPr="00365C4E">
        <w:rPr>
          <w:rFonts w:ascii="Times New Roman" w:hAnsi="Times New Roman" w:cs="Times New Roman"/>
          <w:b/>
          <w:noProof/>
          <w:sz w:val="24"/>
          <w:szCs w:val="24"/>
          <w:highlight w:val="none"/>
        </w:rPr>
        <w:t>niversity</w:t>
      </w:r>
      <w:r w:rsidR="008647D9"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 xml:space="preserve"> of Peradeniya, Sri Lanka (2014 - present)</w:t>
      </w:r>
    </w:p>
    <w:p w14:paraId="35013AE2" w14:textId="204452A2" w:rsidR="008647D9" w:rsidRDefault="008647D9" w:rsidP="008647D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BSc. Eng</w:t>
      </w:r>
      <w:r w:rsidR="004C20F4">
        <w:rPr>
          <w:rFonts w:ascii="Times New Roman" w:hAnsi="Times New Roman" w:cs="Times New Roman"/>
          <w:sz w:val="24"/>
          <w:szCs w:val="24"/>
          <w:highlight w:val="none"/>
        </w:rPr>
        <w:t>.</w:t>
      </w:r>
      <w:r>
        <w:rPr>
          <w:rFonts w:ascii="Times New Roman" w:hAnsi="Times New Roman" w:cs="Times New Roman"/>
          <w:sz w:val="24"/>
          <w:szCs w:val="24"/>
          <w:highlight w:val="none"/>
        </w:rPr>
        <w:t xml:space="preserve"> </w:t>
      </w:r>
      <w:r w:rsidR="004C20F4">
        <w:rPr>
          <w:rFonts w:ascii="Times New Roman" w:hAnsi="Times New Roman" w:cs="Times New Roman"/>
          <w:sz w:val="24"/>
          <w:szCs w:val="24"/>
          <w:highlight w:val="none"/>
        </w:rPr>
        <w:t>Degree</w:t>
      </w:r>
      <w:r>
        <w:rPr>
          <w:rFonts w:ascii="Times New Roman" w:hAnsi="Times New Roman" w:cs="Times New Roman"/>
          <w:sz w:val="24"/>
          <w:szCs w:val="24"/>
          <w:highlight w:val="none"/>
        </w:rPr>
        <w:t xml:space="preserve"> specia</w:t>
      </w:r>
      <w:r w:rsidR="009B3C13">
        <w:rPr>
          <w:rFonts w:ascii="Times New Roman" w:hAnsi="Times New Roman" w:cs="Times New Roman"/>
          <w:sz w:val="24"/>
          <w:szCs w:val="24"/>
          <w:highlight w:val="none"/>
        </w:rPr>
        <w:t>lized in Computer Engineering (Final</w:t>
      </w:r>
      <w:r>
        <w:rPr>
          <w:rFonts w:ascii="Times New Roman" w:hAnsi="Times New Roman" w:cs="Times New Roman"/>
          <w:sz w:val="24"/>
          <w:szCs w:val="24"/>
          <w:highlight w:val="none"/>
        </w:rPr>
        <w:t xml:space="preserve"> year</w:t>
      </w:r>
      <w:r w:rsidR="009B3C13">
        <w:rPr>
          <w:rFonts w:ascii="Times New Roman" w:hAnsi="Times New Roman" w:cs="Times New Roman"/>
          <w:sz w:val="24"/>
          <w:szCs w:val="24"/>
          <w:highlight w:val="none"/>
        </w:rPr>
        <w:t xml:space="preserve"> student</w:t>
      </w:r>
      <w:r>
        <w:rPr>
          <w:rFonts w:ascii="Times New Roman" w:hAnsi="Times New Roman" w:cs="Times New Roman"/>
          <w:sz w:val="24"/>
          <w:szCs w:val="24"/>
          <w:highlight w:val="none"/>
        </w:rPr>
        <w:t>)</w:t>
      </w:r>
    </w:p>
    <w:p w14:paraId="56F1A2CE" w14:textId="0EDFD7C3" w:rsidR="008647D9" w:rsidRDefault="008647D9" w:rsidP="008647D9">
      <w:pPr>
        <w:pStyle w:val="ListParagraph"/>
        <w:ind w:firstLine="0"/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Technical courses followed</w:t>
      </w:r>
    </w:p>
    <w:p w14:paraId="3C650FB5" w14:textId="49B51A70" w:rsidR="008647D9" w:rsidRDefault="008647D9" w:rsidP="008647D9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Programming Languages</w:t>
      </w:r>
      <w:r w:rsidR="009B3C13">
        <w:rPr>
          <w:rFonts w:ascii="Times New Roman" w:hAnsi="Times New Roman" w:cs="Times New Roman"/>
          <w:sz w:val="24"/>
          <w:szCs w:val="24"/>
          <w:highlight w:val="none"/>
        </w:rPr>
        <w:tab/>
      </w:r>
    </w:p>
    <w:p w14:paraId="03A5DB1B" w14:textId="3117E714" w:rsidR="008647D9" w:rsidRDefault="008647D9" w:rsidP="008647D9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Advanced Database Systems</w:t>
      </w:r>
    </w:p>
    <w:p w14:paraId="7D08B5CA" w14:textId="43C41640" w:rsidR="008647D9" w:rsidRDefault="008647D9" w:rsidP="008647D9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Operational Research</w:t>
      </w:r>
    </w:p>
    <w:p w14:paraId="7F552993" w14:textId="760D7AC4" w:rsidR="009B3C13" w:rsidRDefault="009B3C13" w:rsidP="009B3C13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Machine Learning</w:t>
      </w:r>
    </w:p>
    <w:p w14:paraId="7E2B9A2D" w14:textId="14EF8EB4" w:rsidR="00B27D3D" w:rsidRDefault="00B27D3D" w:rsidP="009B3C13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Artificial Intelligent</w:t>
      </w:r>
    </w:p>
    <w:p w14:paraId="45424F74" w14:textId="39661F53" w:rsidR="00B27D3D" w:rsidRPr="009B3C13" w:rsidRDefault="00AA4873" w:rsidP="009B3C13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Neural N</w:t>
      </w:r>
      <w:r w:rsidR="00B27D3D">
        <w:rPr>
          <w:rFonts w:ascii="Times New Roman" w:hAnsi="Times New Roman" w:cs="Times New Roman"/>
          <w:sz w:val="24"/>
          <w:szCs w:val="24"/>
          <w:highlight w:val="none"/>
        </w:rPr>
        <w:t>etworks and Fussy Systems</w:t>
      </w:r>
    </w:p>
    <w:p w14:paraId="26F7E9AF" w14:textId="03B15B72" w:rsidR="008647D9" w:rsidRDefault="008647D9" w:rsidP="00D8770B">
      <w:pPr>
        <w:ind w:left="0" w:firstLine="0"/>
        <w:rPr>
          <w:highlight w:val="none"/>
        </w:rPr>
      </w:pPr>
    </w:p>
    <w:p w14:paraId="1E0021E8" w14:textId="42CC6545" w:rsidR="00F0429C" w:rsidRPr="00B10954" w:rsidRDefault="00F0429C" w:rsidP="00F0429C">
      <w:pPr>
        <w:rPr>
          <w:rFonts w:ascii="Times New Roman" w:hAnsi="Times New Roman" w:cs="Times New Roman"/>
          <w:color w:val="7030A0"/>
          <w:sz w:val="28"/>
          <w:szCs w:val="28"/>
          <w:highlight w:val="none"/>
        </w:rPr>
      </w:pPr>
      <w:r w:rsidRPr="00F0429C">
        <w:rPr>
          <w:rFonts w:ascii="Times New Roman" w:hAnsi="Times New Roman" w:cs="Times New Roman"/>
          <w:noProof/>
          <w:color w:val="7030A0"/>
          <w:sz w:val="24"/>
          <w:szCs w:val="24"/>
          <w:highlight w:val="non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CD0E4EA" wp14:editId="04EACA77">
                <wp:simplePos x="0" y="0"/>
                <wp:positionH relativeFrom="margin">
                  <wp:align>left</wp:align>
                </wp:positionH>
                <wp:positionV relativeFrom="paragraph">
                  <wp:posOffset>180340</wp:posOffset>
                </wp:positionV>
                <wp:extent cx="6667500" cy="1905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0" cy="19050"/>
                        </a:xfrm>
                        <a:prstGeom prst="line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28632A" id="Straight Connector 8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4.2pt" to="525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" strokecolor="#7030a0" strokeweight="1pt">
                <v:stroke joinstyle="miter"/>
                <w10:wrap anchorx="margin"/>
              </v:line>
            </w:pict>
          </mc:Fallback>
        </mc:AlternateContent>
      </w:r>
      <w:r w:rsidRPr="00F0429C">
        <w:rPr>
          <w:rFonts w:ascii="Times New Roman" w:hAnsi="Times New Roman" w:cs="Times New Roman"/>
          <w:noProof/>
          <w:color w:val="7030A0"/>
          <w:sz w:val="28"/>
          <w:szCs w:val="28"/>
          <w:highlight w:val="none"/>
        </w:rPr>
        <w:t>Wor</w:t>
      </w:r>
      <w:r>
        <w:rPr>
          <w:rFonts w:ascii="Times New Roman" w:hAnsi="Times New Roman" w:cs="Times New Roman"/>
          <w:noProof/>
          <w:color w:val="7030A0"/>
          <w:sz w:val="28"/>
          <w:szCs w:val="28"/>
          <w:highlight w:val="none"/>
        </w:rPr>
        <w:t>k</w:t>
      </w:r>
      <w:r w:rsidRPr="00F0429C">
        <w:rPr>
          <w:rFonts w:ascii="Times New Roman" w:hAnsi="Times New Roman" w:cs="Times New Roman"/>
          <w:noProof/>
          <w:color w:val="7030A0"/>
          <w:sz w:val="28"/>
          <w:szCs w:val="28"/>
          <w:highlight w:val="none"/>
        </w:rPr>
        <w:t>ing</w:t>
      </w:r>
      <w:r>
        <w:rPr>
          <w:rFonts w:ascii="Times New Roman" w:hAnsi="Times New Roman" w:cs="Times New Roman"/>
          <w:color w:val="7030A0"/>
          <w:sz w:val="28"/>
          <w:szCs w:val="28"/>
          <w:highlight w:val="none"/>
        </w:rPr>
        <w:t xml:space="preserve"> Experience</w:t>
      </w:r>
    </w:p>
    <w:p w14:paraId="062176A2" w14:textId="0B235121" w:rsidR="00F0429C" w:rsidRPr="00F0429C" w:rsidRDefault="00F0429C" w:rsidP="00F0429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7030A0"/>
          <w:sz w:val="28"/>
          <w:szCs w:val="28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 xml:space="preserve">Software Engineering intern at </w:t>
      </w:r>
      <w:proofErr w:type="spellStart"/>
      <w:r>
        <w:rPr>
          <w:rFonts w:ascii="Times New Roman" w:hAnsi="Times New Roman" w:cs="Times New Roman"/>
          <w:sz w:val="24"/>
          <w:szCs w:val="24"/>
          <w:highlight w:val="none"/>
        </w:rPr>
        <w:t>ShoutOUT</w:t>
      </w:r>
      <w:proofErr w:type="spellEnd"/>
      <w:r>
        <w:rPr>
          <w:rFonts w:ascii="Times New Roman" w:hAnsi="Times New Roman" w:cs="Times New Roman"/>
          <w:sz w:val="24"/>
          <w:szCs w:val="24"/>
          <w:highlight w:val="none"/>
        </w:rPr>
        <w:t xml:space="preserve"> Labs (</w:t>
      </w:r>
      <w:proofErr w:type="spellStart"/>
      <w:r>
        <w:rPr>
          <w:rFonts w:ascii="Times New Roman" w:hAnsi="Times New Roman" w:cs="Times New Roman"/>
          <w:noProof/>
          <w:sz w:val="24"/>
          <w:szCs w:val="24"/>
          <w:highlight w:val="none"/>
        </w:rPr>
        <w:t>P</w:t>
      </w:r>
      <w:r w:rsidRPr="00F0429C">
        <w:rPr>
          <w:rFonts w:ascii="Times New Roman" w:hAnsi="Times New Roman" w:cs="Times New Roman"/>
          <w:noProof/>
          <w:sz w:val="24"/>
          <w:szCs w:val="24"/>
          <w:highlight w:val="none"/>
        </w:rPr>
        <w:t>vt</w:t>
      </w:r>
      <w:proofErr w:type="spellEnd"/>
      <w:r>
        <w:rPr>
          <w:rFonts w:ascii="Times New Roman" w:hAnsi="Times New Roman" w:cs="Times New Roman"/>
          <w:sz w:val="24"/>
          <w:szCs w:val="24"/>
          <w:highlight w:val="none"/>
        </w:rPr>
        <w:t>) Ltd. – 20 weeks</w:t>
      </w:r>
    </w:p>
    <w:p w14:paraId="6693B74E" w14:textId="7835A7DA" w:rsidR="00F0429C" w:rsidRDefault="00017E8A" w:rsidP="00017E8A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Contributed in upgrading main web application into a new version</w:t>
      </w:r>
    </w:p>
    <w:p w14:paraId="3D755DD1" w14:textId="3F01A345" w:rsidR="00017E8A" w:rsidRDefault="00017E8A" w:rsidP="00017E8A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Contributed in developing web application for developers</w:t>
      </w:r>
    </w:p>
    <w:p w14:paraId="3CE16AC1" w14:textId="0E79BC98" w:rsidR="00017E8A" w:rsidRDefault="00017E8A" w:rsidP="00017E8A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 xml:space="preserve">Implemented a </w:t>
      </w:r>
      <w:r w:rsidRPr="00365C4E">
        <w:rPr>
          <w:rFonts w:ascii="Times New Roman" w:hAnsi="Times New Roman" w:cs="Times New Roman"/>
          <w:noProof/>
          <w:sz w:val="24"/>
          <w:szCs w:val="24"/>
          <w:highlight w:val="none"/>
        </w:rPr>
        <w:t>plugin</w:t>
      </w:r>
      <w:r>
        <w:rPr>
          <w:rFonts w:ascii="Times New Roman" w:hAnsi="Times New Roman" w:cs="Times New Roman"/>
          <w:sz w:val="24"/>
          <w:szCs w:val="24"/>
          <w:highlight w:val="none"/>
        </w:rPr>
        <w:t xml:space="preserve"> for </w:t>
      </w:r>
      <w:proofErr w:type="spellStart"/>
      <w:r>
        <w:rPr>
          <w:rFonts w:ascii="Times New Roman" w:hAnsi="Times New Roman" w:cs="Times New Roman"/>
          <w:sz w:val="24"/>
          <w:szCs w:val="24"/>
          <w:highlight w:val="none"/>
        </w:rPr>
        <w:t>WooCommerce</w:t>
      </w:r>
      <w:proofErr w:type="spellEnd"/>
      <w:r>
        <w:rPr>
          <w:rFonts w:ascii="Times New Roman" w:hAnsi="Times New Roman" w:cs="Times New Roman"/>
          <w:sz w:val="24"/>
          <w:szCs w:val="24"/>
          <w:highlight w:val="none"/>
        </w:rPr>
        <w:t xml:space="preserve"> platform </w:t>
      </w:r>
    </w:p>
    <w:p w14:paraId="575261F0" w14:textId="71291628" w:rsidR="00017E8A" w:rsidRPr="00017E8A" w:rsidRDefault="00017E8A" w:rsidP="00017E8A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 xml:space="preserve">Technologies used: </w:t>
      </w:r>
      <w:proofErr w:type="spellStart"/>
      <w:r>
        <w:rPr>
          <w:rFonts w:ascii="Times New Roman" w:hAnsi="Times New Roman" w:cs="Times New Roman"/>
          <w:sz w:val="24"/>
          <w:szCs w:val="24"/>
          <w:highlight w:val="none"/>
        </w:rPr>
        <w:t>ReactJS</w:t>
      </w:r>
      <w:proofErr w:type="spellEnd"/>
      <w:r>
        <w:rPr>
          <w:rFonts w:ascii="Times New Roman" w:hAnsi="Times New Roman" w:cs="Times New Roman"/>
          <w:sz w:val="24"/>
          <w:szCs w:val="24"/>
          <w:highlight w:val="none"/>
        </w:rPr>
        <w:t xml:space="preserve">, React-Bootstrap, </w:t>
      </w:r>
      <w:proofErr w:type="spellStart"/>
      <w:r>
        <w:rPr>
          <w:rFonts w:ascii="Times New Roman" w:hAnsi="Times New Roman" w:cs="Times New Roman"/>
          <w:sz w:val="24"/>
          <w:szCs w:val="24"/>
          <w:highlight w:val="none"/>
        </w:rPr>
        <w:t>Lodash</w:t>
      </w:r>
      <w:proofErr w:type="spellEnd"/>
      <w:r>
        <w:rPr>
          <w:rFonts w:ascii="Times New Roman" w:hAnsi="Times New Roman" w:cs="Times New Roman"/>
          <w:sz w:val="24"/>
          <w:szCs w:val="24"/>
          <w:highlight w:val="none"/>
        </w:rPr>
        <w:t>, React-Redux</w:t>
      </w:r>
    </w:p>
    <w:p w14:paraId="60E0676E" w14:textId="77777777" w:rsidR="00017E8A" w:rsidRPr="00D8770B" w:rsidRDefault="00017E8A" w:rsidP="00017E8A">
      <w:pPr>
        <w:ind w:firstLine="0"/>
        <w:rPr>
          <w:highlight w:val="none"/>
        </w:rPr>
      </w:pPr>
    </w:p>
    <w:p w14:paraId="6368F062" w14:textId="442C59B4" w:rsidR="00B10954" w:rsidRPr="00B10954" w:rsidRDefault="005C1CD3" w:rsidP="00B10954">
      <w:pPr>
        <w:rPr>
          <w:rFonts w:ascii="Times New Roman" w:hAnsi="Times New Roman" w:cs="Times New Roman"/>
          <w:color w:val="7030A0"/>
          <w:sz w:val="28"/>
          <w:szCs w:val="28"/>
          <w:highlight w:val="none"/>
        </w:rPr>
      </w:pPr>
      <w:r>
        <w:rPr>
          <w:rFonts w:ascii="Times New Roman" w:hAnsi="Times New Roman" w:cs="Times New Roman"/>
          <w:noProof/>
          <w:color w:val="7030A0"/>
          <w:sz w:val="24"/>
          <w:szCs w:val="24"/>
          <w:highlight w:val="non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4207B88" wp14:editId="43584FFC">
                <wp:simplePos x="0" y="0"/>
                <wp:positionH relativeFrom="margin">
                  <wp:align>left</wp:align>
                </wp:positionH>
                <wp:positionV relativeFrom="paragraph">
                  <wp:posOffset>180340</wp:posOffset>
                </wp:positionV>
                <wp:extent cx="6667500" cy="1905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0" cy="19050"/>
                        </a:xfrm>
                        <a:prstGeom prst="line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04B67A" id="Straight Connector 5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4.2pt" to="525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" strokecolor="#7030a0" strokeweight="1pt">
                <v:stroke joinstyle="miter"/>
                <w10:wrap anchorx="margin"/>
              </v:line>
            </w:pict>
          </mc:Fallback>
        </mc:AlternateContent>
      </w:r>
      <w:r w:rsidR="008647D9" w:rsidRPr="005C1CD3">
        <w:rPr>
          <w:rFonts w:ascii="Times New Roman" w:hAnsi="Times New Roman" w:cs="Times New Roman"/>
          <w:color w:val="7030A0"/>
          <w:sz w:val="28"/>
          <w:szCs w:val="28"/>
          <w:highlight w:val="none"/>
        </w:rPr>
        <w:t>Affiliation with Professional Bodies</w:t>
      </w:r>
    </w:p>
    <w:p w14:paraId="21100D97" w14:textId="72BD58EE" w:rsidR="00365C4E" w:rsidRPr="009B3C13" w:rsidRDefault="00365C4E" w:rsidP="00365C4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9B3C13">
        <w:rPr>
          <w:rFonts w:ascii="Times New Roman" w:hAnsi="Times New Roman" w:cs="Times New Roman"/>
          <w:color w:val="auto"/>
          <w:sz w:val="24"/>
          <w:szCs w:val="24"/>
        </w:rPr>
        <w:t>Committee member of Association of Comput</w:t>
      </w:r>
      <w:r w:rsidR="009B3C13">
        <w:rPr>
          <w:rFonts w:ascii="Times New Roman" w:hAnsi="Times New Roman" w:cs="Times New Roman"/>
          <w:color w:val="auto"/>
          <w:sz w:val="24"/>
          <w:szCs w:val="24"/>
        </w:rPr>
        <w:t>er Engineering Students(ACES) - 2017</w:t>
      </w:r>
    </w:p>
    <w:p w14:paraId="34D22ED0" w14:textId="260175C7" w:rsidR="005C1CD3" w:rsidRPr="00B10954" w:rsidRDefault="008647D9" w:rsidP="00B1095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7030A0"/>
          <w:sz w:val="28"/>
          <w:szCs w:val="28"/>
          <w:highlight w:val="none"/>
        </w:rPr>
      </w:pPr>
      <w:r w:rsidRPr="00B10954">
        <w:rPr>
          <w:rFonts w:ascii="Times New Roman" w:hAnsi="Times New Roman" w:cs="Times New Roman"/>
          <w:sz w:val="24"/>
          <w:szCs w:val="24"/>
          <w:highlight w:val="none"/>
        </w:rPr>
        <w:t xml:space="preserve">Student Member of IEEE </w:t>
      </w:r>
      <w:r w:rsidR="00E700D8" w:rsidRPr="00B10954">
        <w:rPr>
          <w:rFonts w:ascii="Times New Roman" w:hAnsi="Times New Roman" w:cs="Times New Roman"/>
          <w:sz w:val="24"/>
          <w:szCs w:val="24"/>
          <w:highlight w:val="none"/>
        </w:rPr>
        <w:t xml:space="preserve">(Membership </w:t>
      </w:r>
      <w:r w:rsidR="00DE7BD1" w:rsidRPr="00B10954">
        <w:rPr>
          <w:rFonts w:ascii="Times New Roman" w:hAnsi="Times New Roman" w:cs="Times New Roman"/>
          <w:sz w:val="24"/>
          <w:szCs w:val="24"/>
          <w:highlight w:val="none"/>
        </w:rPr>
        <w:t>no:</w:t>
      </w:r>
      <w:r w:rsidR="00E700D8" w:rsidRPr="00B10954">
        <w:rPr>
          <w:rFonts w:ascii="Times New Roman" w:hAnsi="Times New Roman" w:cs="Times New Roman"/>
          <w:sz w:val="24"/>
          <w:szCs w:val="24"/>
          <w:highlight w:val="none"/>
        </w:rPr>
        <w:t xml:space="preserve"> </w:t>
      </w:r>
      <w:r w:rsidR="00E700D8" w:rsidRPr="00B10954">
        <w:rPr>
          <w:rFonts w:ascii="Times New Roman" w:hAnsi="Times New Roman" w:cs="Times New Roman"/>
          <w:sz w:val="24"/>
          <w:szCs w:val="24"/>
        </w:rPr>
        <w:t>93656482</w:t>
      </w:r>
      <w:r w:rsidR="00E700D8" w:rsidRPr="00B10954">
        <w:rPr>
          <w:rFonts w:ascii="Times New Roman" w:hAnsi="Times New Roman" w:cs="Times New Roman"/>
          <w:sz w:val="24"/>
          <w:szCs w:val="24"/>
          <w:highlight w:val="none"/>
        </w:rPr>
        <w:t>)</w:t>
      </w:r>
    </w:p>
    <w:p w14:paraId="2325654C" w14:textId="490D8D13" w:rsidR="005C1CD3" w:rsidRPr="00D8770B" w:rsidRDefault="005C1CD3" w:rsidP="00D8770B">
      <w:pPr>
        <w:ind w:left="0" w:firstLine="0"/>
      </w:pPr>
    </w:p>
    <w:p w14:paraId="74B80DEA" w14:textId="77777777" w:rsidR="00B8353E" w:rsidRDefault="005C1CD3" w:rsidP="00B8353E">
      <w:pPr>
        <w:rPr>
          <w:rFonts w:ascii="Times New Roman" w:hAnsi="Times New Roman" w:cs="Times New Roman"/>
          <w:color w:val="7030A0"/>
          <w:sz w:val="28"/>
          <w:szCs w:val="28"/>
        </w:rPr>
      </w:pPr>
      <w:r w:rsidRPr="005C1CD3">
        <w:rPr>
          <w:rFonts w:ascii="Times New Roman" w:hAnsi="Times New Roman" w:cs="Times New Roman"/>
          <w:noProof/>
          <w:sz w:val="24"/>
          <w:szCs w:val="24"/>
          <w:highlight w:val="non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F603895" wp14:editId="1F70D0C8">
                <wp:simplePos x="0" y="0"/>
                <wp:positionH relativeFrom="margin">
                  <wp:align>left</wp:align>
                </wp:positionH>
                <wp:positionV relativeFrom="paragraph">
                  <wp:posOffset>175260</wp:posOffset>
                </wp:positionV>
                <wp:extent cx="6667500" cy="1905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0" cy="19050"/>
                        </a:xfrm>
                        <a:prstGeom prst="line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D27AC5" id="Straight Connector 6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3.8pt" to="525pt,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" strokecolor="#7030a0" strokeweight="1pt">
                <v:stroke joinstyle="miter"/>
                <w10:wrap anchorx="margin"/>
              </v:line>
            </w:pict>
          </mc:Fallback>
        </mc:AlternateContent>
      </w:r>
      <w:r w:rsidR="004C20F4" w:rsidRPr="005C1CD3">
        <w:rPr>
          <w:rFonts w:ascii="Times New Roman" w:hAnsi="Times New Roman" w:cs="Times New Roman"/>
          <w:color w:val="7030A0"/>
          <w:sz w:val="28"/>
          <w:szCs w:val="28"/>
        </w:rPr>
        <w:t>Extra Activities</w:t>
      </w:r>
    </w:p>
    <w:p w14:paraId="4E70DF8A" w14:textId="42086314" w:rsidR="00017E8A" w:rsidRPr="009B3C13" w:rsidRDefault="00017E8A" w:rsidP="00B8353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9B3C13">
        <w:rPr>
          <w:rFonts w:ascii="Times New Roman" w:hAnsi="Times New Roman" w:cs="Times New Roman"/>
          <w:color w:val="auto"/>
          <w:sz w:val="24"/>
          <w:szCs w:val="24"/>
        </w:rPr>
        <w:t>Organizing member of ACES Coders v6.0 2016</w:t>
      </w:r>
    </w:p>
    <w:p w14:paraId="56CDCCE2" w14:textId="0AA0E105" w:rsidR="00017E8A" w:rsidRPr="009B3C13" w:rsidRDefault="00017E8A" w:rsidP="00B8353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9B3C13">
        <w:rPr>
          <w:rFonts w:ascii="Times New Roman" w:hAnsi="Times New Roman" w:cs="Times New Roman"/>
          <w:color w:val="auto"/>
          <w:sz w:val="24"/>
          <w:szCs w:val="24"/>
        </w:rPr>
        <w:t>Participated ACES Hackathon 2016</w:t>
      </w:r>
    </w:p>
    <w:p w14:paraId="5BE9D585" w14:textId="11B7A22A" w:rsidR="00B8353E" w:rsidRPr="009B3C13" w:rsidRDefault="00DE7BD1" w:rsidP="00B8353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9B3C13">
        <w:rPr>
          <w:rFonts w:ascii="Times New Roman" w:hAnsi="Times New Roman" w:cs="Times New Roman"/>
          <w:color w:val="auto"/>
          <w:sz w:val="24"/>
          <w:szCs w:val="24"/>
        </w:rPr>
        <w:t xml:space="preserve">Participated </w:t>
      </w:r>
      <w:proofErr w:type="spellStart"/>
      <w:r w:rsidRPr="009B3C13">
        <w:rPr>
          <w:rFonts w:ascii="Times New Roman" w:hAnsi="Times New Roman" w:cs="Times New Roman"/>
          <w:color w:val="auto"/>
          <w:sz w:val="24"/>
          <w:szCs w:val="24"/>
        </w:rPr>
        <w:t>IEEEXtreme</w:t>
      </w:r>
      <w:proofErr w:type="spellEnd"/>
      <w:r w:rsidRPr="009B3C13">
        <w:rPr>
          <w:rFonts w:ascii="Times New Roman" w:hAnsi="Times New Roman" w:cs="Times New Roman"/>
          <w:color w:val="auto"/>
          <w:sz w:val="24"/>
          <w:szCs w:val="24"/>
        </w:rPr>
        <w:t xml:space="preserve"> 9</w:t>
      </w:r>
      <w:r w:rsidR="004C20F4" w:rsidRPr="009B3C13">
        <w:rPr>
          <w:rFonts w:ascii="Times New Roman" w:hAnsi="Times New Roman" w:cs="Times New Roman"/>
          <w:color w:val="auto"/>
          <w:sz w:val="24"/>
          <w:szCs w:val="24"/>
        </w:rPr>
        <w:t>.0</w:t>
      </w:r>
    </w:p>
    <w:p w14:paraId="0F83C794" w14:textId="660E6D04" w:rsidR="00A04508" w:rsidRPr="009B3C13" w:rsidRDefault="00FB5443" w:rsidP="00A0450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9B3C13">
        <w:rPr>
          <w:rFonts w:ascii="Times New Roman" w:hAnsi="Times New Roman" w:cs="Times New Roman"/>
          <w:color w:val="auto"/>
          <w:sz w:val="24"/>
          <w:szCs w:val="24"/>
        </w:rPr>
        <w:t xml:space="preserve">Involved in </w:t>
      </w:r>
      <w:r w:rsidRPr="009B3C13">
        <w:rPr>
          <w:rFonts w:ascii="Times New Roman" w:hAnsi="Times New Roman" w:cs="Times New Roman"/>
          <w:noProof/>
          <w:color w:val="auto"/>
          <w:sz w:val="24"/>
          <w:szCs w:val="24"/>
        </w:rPr>
        <w:t>iPURSE</w:t>
      </w:r>
      <w:r w:rsidRPr="009B3C13">
        <w:rPr>
          <w:rFonts w:ascii="Times New Roman" w:hAnsi="Times New Roman" w:cs="Times New Roman"/>
          <w:color w:val="auto"/>
          <w:sz w:val="24"/>
          <w:szCs w:val="24"/>
        </w:rPr>
        <w:t xml:space="preserve"> 2015</w:t>
      </w:r>
      <w:r w:rsidR="00365C4E" w:rsidRPr="009B3C13">
        <w:rPr>
          <w:rFonts w:ascii="Times New Roman" w:hAnsi="Times New Roman" w:cs="Times New Roman"/>
          <w:color w:val="auto"/>
          <w:sz w:val="24"/>
          <w:szCs w:val="24"/>
        </w:rPr>
        <w:t>, Career Fair 2016</w:t>
      </w:r>
      <w:r w:rsidRPr="009B3C13">
        <w:rPr>
          <w:rFonts w:ascii="Times New Roman" w:hAnsi="Times New Roman" w:cs="Times New Roman"/>
          <w:color w:val="auto"/>
          <w:sz w:val="24"/>
          <w:szCs w:val="24"/>
        </w:rPr>
        <w:t xml:space="preserve"> as a volunteer </w:t>
      </w:r>
    </w:p>
    <w:p w14:paraId="2E8FB671" w14:textId="3D2E1BFA" w:rsidR="00511A74" w:rsidRPr="009B3C13" w:rsidRDefault="004C20F4" w:rsidP="00365C4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9B3C13">
        <w:rPr>
          <w:rFonts w:ascii="Times New Roman" w:hAnsi="Times New Roman" w:cs="Times New Roman"/>
          <w:color w:val="auto"/>
          <w:sz w:val="24"/>
          <w:szCs w:val="24"/>
        </w:rPr>
        <w:t>Conducted “</w:t>
      </w:r>
      <w:proofErr w:type="spellStart"/>
      <w:r w:rsidRPr="009B3C13">
        <w:rPr>
          <w:rFonts w:ascii="Times New Roman" w:hAnsi="Times New Roman" w:cs="Times New Roman"/>
          <w:color w:val="auto"/>
          <w:sz w:val="24"/>
          <w:szCs w:val="24"/>
        </w:rPr>
        <w:t>Arunella</w:t>
      </w:r>
      <w:proofErr w:type="spellEnd"/>
      <w:r w:rsidRPr="009B3C13">
        <w:rPr>
          <w:rFonts w:ascii="Times New Roman" w:hAnsi="Times New Roman" w:cs="Times New Roman"/>
          <w:color w:val="auto"/>
          <w:sz w:val="24"/>
          <w:szCs w:val="24"/>
        </w:rPr>
        <w:t xml:space="preserve">” O\Level seminar </w:t>
      </w:r>
      <w:r w:rsidRPr="009B3C13">
        <w:rPr>
          <w:rFonts w:ascii="Times New Roman" w:hAnsi="Times New Roman" w:cs="Times New Roman"/>
          <w:noProof/>
          <w:color w:val="auto"/>
          <w:sz w:val="24"/>
          <w:szCs w:val="24"/>
        </w:rPr>
        <w:t>progra</w:t>
      </w:r>
      <w:r w:rsidR="00F0429C" w:rsidRPr="009B3C13">
        <w:rPr>
          <w:rFonts w:ascii="Times New Roman" w:hAnsi="Times New Roman" w:cs="Times New Roman"/>
          <w:noProof/>
          <w:color w:val="auto"/>
          <w:sz w:val="24"/>
          <w:szCs w:val="24"/>
        </w:rPr>
        <w:t>m</w:t>
      </w:r>
      <w:r w:rsidRPr="009B3C13">
        <w:rPr>
          <w:rFonts w:ascii="Times New Roman" w:hAnsi="Times New Roman" w:cs="Times New Roman"/>
          <w:noProof/>
          <w:color w:val="auto"/>
          <w:sz w:val="24"/>
          <w:szCs w:val="24"/>
        </w:rPr>
        <w:t>med</w:t>
      </w:r>
      <w:r w:rsidRPr="009B3C13">
        <w:rPr>
          <w:rFonts w:ascii="Times New Roman" w:hAnsi="Times New Roman" w:cs="Times New Roman"/>
          <w:color w:val="auto"/>
          <w:sz w:val="24"/>
          <w:szCs w:val="24"/>
        </w:rPr>
        <w:t xml:space="preserve"> in 2014</w:t>
      </w:r>
    </w:p>
    <w:sectPr w:rsidR="00511A74" w:rsidRPr="009B3C13" w:rsidSect="00447642">
      <w:headerReference w:type="default" r:id="rId13"/>
      <w:footerReference w:type="default" r:id="rId14"/>
      <w:pgSz w:w="11906" w:h="16838" w:code="9"/>
      <w:pgMar w:top="576" w:right="476" w:bottom="576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 w:equalWidth="0">
        <w:col w:w="9360"/>
      </w:cols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CCD216" w14:textId="77777777" w:rsidR="00267450" w:rsidRDefault="00267450" w:rsidP="009E4CAF">
      <w:pPr>
        <w:spacing w:before="0" w:after="0" w:line="240" w:lineRule="auto"/>
      </w:pPr>
      <w:r>
        <w:separator/>
      </w:r>
    </w:p>
  </w:endnote>
  <w:endnote w:type="continuationSeparator" w:id="0">
    <w:p w14:paraId="7670C15C" w14:textId="77777777" w:rsidR="00267450" w:rsidRDefault="00267450" w:rsidP="009E4CA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2A7D1D" w14:textId="77777777" w:rsidR="00F91AF3" w:rsidRDefault="00267450">
    <w:pPr>
      <w:widowControl w:val="0"/>
      <w:spacing w:before="0" w:after="720" w:line="240" w:lineRule="auto"/>
      <w:ind w:left="0" w:righ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B71198" w14:textId="77777777" w:rsidR="00267450" w:rsidRDefault="00267450" w:rsidP="009E4CAF">
      <w:pPr>
        <w:spacing w:before="0" w:after="0" w:line="240" w:lineRule="auto"/>
      </w:pPr>
      <w:r>
        <w:separator/>
      </w:r>
    </w:p>
  </w:footnote>
  <w:footnote w:type="continuationSeparator" w:id="0">
    <w:p w14:paraId="404BA0D8" w14:textId="77777777" w:rsidR="00267450" w:rsidRDefault="00267450" w:rsidP="009E4CA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38D62C" w14:textId="77777777" w:rsidR="00F91AF3" w:rsidRDefault="00267450">
    <w:pPr>
      <w:widowControl w:val="0"/>
      <w:spacing w:before="720" w:after="0" w:line="240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B4756"/>
    <w:multiLevelType w:val="multilevel"/>
    <w:tmpl w:val="011246F8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</w:abstractNum>
  <w:abstractNum w:abstractNumId="1" w15:restartNumberingAfterBreak="0">
    <w:nsid w:val="0B3C3394"/>
    <w:multiLevelType w:val="hybridMultilevel"/>
    <w:tmpl w:val="B51EAE64"/>
    <w:lvl w:ilvl="0" w:tplc="E41830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7170C2"/>
    <w:multiLevelType w:val="multilevel"/>
    <w:tmpl w:val="10F853A6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6"/>
        <w:szCs w:val="16"/>
        <w:u w:val="none"/>
        <w:vertAlign w:val="baseline"/>
      </w:rPr>
    </w:lvl>
    <w:lvl w:ilvl="1">
      <w:start w:val="1"/>
      <w:numFmt w:val="bullet"/>
      <w:lvlText w:val="●"/>
      <w:lvlJc w:val="left"/>
      <w:pPr>
        <w:ind w:left="1440" w:firstLine="252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6"/>
        <w:szCs w:val="16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6"/>
        <w:szCs w:val="16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6"/>
        <w:szCs w:val="16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6"/>
        <w:szCs w:val="16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6"/>
        <w:szCs w:val="16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6"/>
        <w:szCs w:val="16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6"/>
        <w:szCs w:val="16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6"/>
        <w:szCs w:val="16"/>
        <w:u w:val="none"/>
        <w:vertAlign w:val="baseline"/>
      </w:rPr>
    </w:lvl>
  </w:abstractNum>
  <w:abstractNum w:abstractNumId="3" w15:restartNumberingAfterBreak="0">
    <w:nsid w:val="289F11DE"/>
    <w:multiLevelType w:val="multilevel"/>
    <w:tmpl w:val="5622B30A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</w:abstractNum>
  <w:abstractNum w:abstractNumId="4" w15:restartNumberingAfterBreak="0">
    <w:nsid w:val="2DEA16BC"/>
    <w:multiLevelType w:val="multilevel"/>
    <w:tmpl w:val="9E2EE434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5" w15:restartNumberingAfterBreak="0">
    <w:nsid w:val="3ED95639"/>
    <w:multiLevelType w:val="hybridMultilevel"/>
    <w:tmpl w:val="A3AEC97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10B0B35"/>
    <w:multiLevelType w:val="multilevel"/>
    <w:tmpl w:val="3B42A098"/>
    <w:lvl w:ilvl="0">
      <w:start w:val="1"/>
      <w:numFmt w:val="bullet"/>
      <w:lvlText w:val="●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6480" w:firstLine="1260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7200" w:firstLine="1404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7920" w:firstLine="15480"/>
      </w:pPr>
      <w:rPr>
        <w:rFonts w:ascii="Arial" w:eastAsia="Arial" w:hAnsi="Arial" w:cs="Arial"/>
        <w:u w:val="none"/>
      </w:rPr>
    </w:lvl>
  </w:abstractNum>
  <w:abstractNum w:abstractNumId="7" w15:restartNumberingAfterBreak="0">
    <w:nsid w:val="45323F40"/>
    <w:multiLevelType w:val="hybridMultilevel"/>
    <w:tmpl w:val="6E402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9C2E80"/>
    <w:multiLevelType w:val="hybridMultilevel"/>
    <w:tmpl w:val="40742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1C6823"/>
    <w:multiLevelType w:val="hybridMultilevel"/>
    <w:tmpl w:val="B176B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E633D2"/>
    <w:multiLevelType w:val="hybridMultilevel"/>
    <w:tmpl w:val="74E05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F226EA"/>
    <w:multiLevelType w:val="hybridMultilevel"/>
    <w:tmpl w:val="0DCEF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541B1E"/>
    <w:multiLevelType w:val="hybridMultilevel"/>
    <w:tmpl w:val="23F60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7"/>
  </w:num>
  <w:num w:numId="7">
    <w:abstractNumId w:val="9"/>
  </w:num>
  <w:num w:numId="8">
    <w:abstractNumId w:val="10"/>
  </w:num>
  <w:num w:numId="9">
    <w:abstractNumId w:val="11"/>
  </w:num>
  <w:num w:numId="10">
    <w:abstractNumId w:val="12"/>
  </w:num>
  <w:num w:numId="11">
    <w:abstractNumId w:val="8"/>
  </w:num>
  <w:num w:numId="12">
    <w:abstractNumId w:val="1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2MjYzNzA3NbcwMjZU0lEKTi0uzszPAykwrwUARi9gUiwAAAA="/>
  </w:docVars>
  <w:rsids>
    <w:rsidRoot w:val="009E4CAF"/>
    <w:rsid w:val="00017E8A"/>
    <w:rsid w:val="00124940"/>
    <w:rsid w:val="001D144E"/>
    <w:rsid w:val="002269CA"/>
    <w:rsid w:val="002550BC"/>
    <w:rsid w:val="00263AEB"/>
    <w:rsid w:val="00267450"/>
    <w:rsid w:val="00273F9F"/>
    <w:rsid w:val="002B6B0A"/>
    <w:rsid w:val="002D3EA7"/>
    <w:rsid w:val="002E79A3"/>
    <w:rsid w:val="003654EA"/>
    <w:rsid w:val="00365C4E"/>
    <w:rsid w:val="00391645"/>
    <w:rsid w:val="003A119A"/>
    <w:rsid w:val="0041003F"/>
    <w:rsid w:val="00411638"/>
    <w:rsid w:val="00426A98"/>
    <w:rsid w:val="00447642"/>
    <w:rsid w:val="004B329D"/>
    <w:rsid w:val="004C20F4"/>
    <w:rsid w:val="004C23A1"/>
    <w:rsid w:val="004D0468"/>
    <w:rsid w:val="004D5313"/>
    <w:rsid w:val="00511A74"/>
    <w:rsid w:val="005442E8"/>
    <w:rsid w:val="005729CF"/>
    <w:rsid w:val="005C1CD3"/>
    <w:rsid w:val="00600CD2"/>
    <w:rsid w:val="0060378A"/>
    <w:rsid w:val="0063456D"/>
    <w:rsid w:val="006C496C"/>
    <w:rsid w:val="006E0612"/>
    <w:rsid w:val="006F3FCB"/>
    <w:rsid w:val="00747666"/>
    <w:rsid w:val="007649AB"/>
    <w:rsid w:val="00795DD1"/>
    <w:rsid w:val="007B4796"/>
    <w:rsid w:val="00851C09"/>
    <w:rsid w:val="008647D9"/>
    <w:rsid w:val="00902B3F"/>
    <w:rsid w:val="00903959"/>
    <w:rsid w:val="00917136"/>
    <w:rsid w:val="009650A5"/>
    <w:rsid w:val="009B3C13"/>
    <w:rsid w:val="009C543C"/>
    <w:rsid w:val="009E4CAF"/>
    <w:rsid w:val="00A04508"/>
    <w:rsid w:val="00A216FD"/>
    <w:rsid w:val="00AA1135"/>
    <w:rsid w:val="00AA4873"/>
    <w:rsid w:val="00AF5188"/>
    <w:rsid w:val="00B07734"/>
    <w:rsid w:val="00B10954"/>
    <w:rsid w:val="00B27D3D"/>
    <w:rsid w:val="00B8353E"/>
    <w:rsid w:val="00BB6DDD"/>
    <w:rsid w:val="00BD030D"/>
    <w:rsid w:val="00BD72EA"/>
    <w:rsid w:val="00D051EE"/>
    <w:rsid w:val="00D76ECF"/>
    <w:rsid w:val="00D8770B"/>
    <w:rsid w:val="00DE7BD1"/>
    <w:rsid w:val="00E700D8"/>
    <w:rsid w:val="00EA73EB"/>
    <w:rsid w:val="00EE1540"/>
    <w:rsid w:val="00EE1961"/>
    <w:rsid w:val="00F01C11"/>
    <w:rsid w:val="00F0429C"/>
    <w:rsid w:val="00F667CC"/>
    <w:rsid w:val="00FB5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DBDD34"/>
  <w15:chartTrackingRefBased/>
  <w15:docId w15:val="{B46218CC-95ED-4379-BC36-9B4A57C81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9E4CAF"/>
    <w:pPr>
      <w:spacing w:before="90" w:after="90" w:line="276" w:lineRule="auto"/>
      <w:ind w:left="90" w:right="90" w:hanging="90"/>
    </w:pPr>
    <w:rPr>
      <w:rFonts w:ascii="Verdana" w:eastAsia="Verdana" w:hAnsi="Verdana" w:cs="Verdana"/>
      <w:color w:val="000000"/>
      <w:sz w:val="20"/>
      <w:szCs w:val="20"/>
      <w:highlight w:val="whit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71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E700D8"/>
    <w:pPr>
      <w:spacing w:before="100" w:beforeAutospacing="1" w:after="100" w:afterAutospacing="1" w:line="240" w:lineRule="auto"/>
      <w:ind w:left="0" w:right="0" w:firstLine="0"/>
      <w:outlineLvl w:val="2"/>
    </w:pPr>
    <w:rPr>
      <w:rFonts w:ascii="Times New Roman" w:eastAsia="Times New Roman" w:hAnsi="Times New Roman" w:cs="Times New Roman"/>
      <w:b/>
      <w:bCs/>
      <w:color w:val="auto"/>
      <w:sz w:val="27"/>
      <w:szCs w:val="27"/>
      <w:highlight w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4CAF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CAF"/>
    <w:rPr>
      <w:rFonts w:ascii="Segoe UI" w:eastAsia="Verdana" w:hAnsi="Segoe UI" w:cs="Segoe UI"/>
      <w:color w:val="000000"/>
      <w:sz w:val="18"/>
      <w:szCs w:val="18"/>
      <w:highlight w:val="white"/>
    </w:rPr>
  </w:style>
  <w:style w:type="paragraph" w:styleId="Header">
    <w:name w:val="header"/>
    <w:basedOn w:val="Normal"/>
    <w:link w:val="HeaderChar"/>
    <w:uiPriority w:val="99"/>
    <w:unhideWhenUsed/>
    <w:rsid w:val="009E4CA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4CAF"/>
    <w:rPr>
      <w:rFonts w:ascii="Verdana" w:eastAsia="Verdana" w:hAnsi="Verdana" w:cs="Verdana"/>
      <w:color w:val="000000"/>
      <w:sz w:val="20"/>
      <w:szCs w:val="20"/>
      <w:highlight w:val="white"/>
    </w:rPr>
  </w:style>
  <w:style w:type="paragraph" w:styleId="Footer">
    <w:name w:val="footer"/>
    <w:basedOn w:val="Normal"/>
    <w:link w:val="FooterChar"/>
    <w:uiPriority w:val="99"/>
    <w:unhideWhenUsed/>
    <w:rsid w:val="009E4CA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4CAF"/>
    <w:rPr>
      <w:rFonts w:ascii="Verdana" w:eastAsia="Verdana" w:hAnsi="Verdana" w:cs="Verdana"/>
      <w:color w:val="000000"/>
      <w:sz w:val="20"/>
      <w:szCs w:val="20"/>
      <w:highlight w:val="white"/>
    </w:rPr>
  </w:style>
  <w:style w:type="character" w:styleId="Hyperlink">
    <w:name w:val="Hyperlink"/>
    <w:basedOn w:val="DefaultParagraphFont"/>
    <w:uiPriority w:val="99"/>
    <w:unhideWhenUsed/>
    <w:rsid w:val="00511A7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50BC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2550BC"/>
    <w:pPr>
      <w:spacing w:before="0" w:after="0" w:line="240" w:lineRule="auto"/>
      <w:ind w:left="0" w:right="0" w:firstLine="0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  <w:highlight w:val="none"/>
      <w:lang w:bidi="si-LK"/>
    </w:rPr>
  </w:style>
  <w:style w:type="character" w:customStyle="1" w:styleId="TitleChar">
    <w:name w:val="Title Char"/>
    <w:basedOn w:val="DefaultParagraphFont"/>
    <w:link w:val="Title"/>
    <w:uiPriority w:val="10"/>
    <w:rsid w:val="002550BC"/>
    <w:rPr>
      <w:rFonts w:asciiTheme="majorHAnsi" w:eastAsiaTheme="majorEastAsia" w:hAnsiTheme="majorHAnsi" w:cstheme="majorBidi"/>
      <w:spacing w:val="-10"/>
      <w:kern w:val="28"/>
      <w:sz w:val="56"/>
      <w:szCs w:val="56"/>
      <w:lang w:bidi="si-LK"/>
    </w:rPr>
  </w:style>
  <w:style w:type="character" w:customStyle="1" w:styleId="sac">
    <w:name w:val="sac"/>
    <w:basedOn w:val="DefaultParagraphFont"/>
    <w:rsid w:val="00F667CC"/>
  </w:style>
  <w:style w:type="character" w:customStyle="1" w:styleId="Heading3Char">
    <w:name w:val="Heading 3 Char"/>
    <w:basedOn w:val="DefaultParagraphFont"/>
    <w:link w:val="Heading3"/>
    <w:uiPriority w:val="9"/>
    <w:rsid w:val="00E700D8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FollowedHyperlink">
    <w:name w:val="FollowedHyperlink"/>
    <w:basedOn w:val="DefaultParagraphFont"/>
    <w:uiPriority w:val="99"/>
    <w:semiHidden/>
    <w:unhideWhenUsed/>
    <w:rsid w:val="00851C09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17136"/>
    <w:rPr>
      <w:rFonts w:asciiTheme="majorHAnsi" w:eastAsiaTheme="majorEastAsia" w:hAnsiTheme="majorHAnsi" w:cstheme="majorBidi"/>
      <w:color w:val="2E74B5" w:themeColor="accent1" w:themeShade="BF"/>
      <w:sz w:val="32"/>
      <w:szCs w:val="32"/>
      <w:highlight w:val="white"/>
    </w:rPr>
  </w:style>
  <w:style w:type="paragraph" w:styleId="NoSpacing">
    <w:name w:val="No Spacing"/>
    <w:uiPriority w:val="1"/>
    <w:qFormat/>
    <w:rsid w:val="00D8770B"/>
    <w:pPr>
      <w:spacing w:after="0" w:line="240" w:lineRule="auto"/>
      <w:ind w:left="90" w:right="90" w:hanging="90"/>
    </w:pPr>
    <w:rPr>
      <w:rFonts w:ascii="Verdana" w:eastAsia="Verdana" w:hAnsi="Verdana" w:cs="Verdana"/>
      <w:color w:val="000000"/>
      <w:sz w:val="20"/>
      <w:szCs w:val="20"/>
      <w:highlight w:val="white"/>
    </w:rPr>
  </w:style>
  <w:style w:type="character" w:styleId="UnresolvedMention">
    <w:name w:val="Unresolved Mention"/>
    <w:basedOn w:val="DefaultParagraphFont"/>
    <w:uiPriority w:val="99"/>
    <w:semiHidden/>
    <w:unhideWhenUsed/>
    <w:rsid w:val="00B0773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43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7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malwanage-dhanuka-dilsan-gunarathne-7a1a33118?authType=name&amp;authToken=WAAS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xAEnHeIjQl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gunarathnemdd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linkedin.com/in/malwanage-dhanuka-dilsan-gunarathne-7a1a33118?authType=name&amp;authToken=WAA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gunarathnemdd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4A642C-47AF-429F-9041-B884348694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9</TotalTime>
  <Pages>2</Pages>
  <Words>353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ka Gunarathne</dc:creator>
  <cp:keywords/>
  <dc:description/>
  <cp:lastModifiedBy>Dhanuka Gunarathne</cp:lastModifiedBy>
  <cp:revision>34</cp:revision>
  <cp:lastPrinted>2017-08-26T17:47:00Z</cp:lastPrinted>
  <dcterms:created xsi:type="dcterms:W3CDTF">2016-06-08T16:24:00Z</dcterms:created>
  <dcterms:modified xsi:type="dcterms:W3CDTF">2017-08-26T17:47:00Z</dcterms:modified>
</cp:coreProperties>
</file>